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6BAF06" w14:textId="77777777" w:rsidR="00B203E4" w:rsidRDefault="00B203E4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lang w:bidi="fa-IR"/>
        </w:rPr>
      </w:pPr>
    </w:p>
    <w:p w14:paraId="66264D79" w14:textId="77777777" w:rsidR="00B203E4" w:rsidRDefault="00DC63C5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 wp14:anchorId="10DC7382" wp14:editId="7447FC98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0D615618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9" o:title="index"/>
                </v:shape>
                <w10:anchorlock/>
              </v:group>
            </w:pict>
          </mc:Fallback>
        </mc:AlternateContent>
      </w:r>
    </w:p>
    <w:p w14:paraId="6677020E" w14:textId="77777777" w:rsidR="00B203E4" w:rsidRDefault="00DC63C5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059"/>
        <w:gridCol w:w="1094"/>
        <w:gridCol w:w="1824"/>
        <w:gridCol w:w="1869"/>
        <w:gridCol w:w="1972"/>
        <w:gridCol w:w="1972"/>
      </w:tblGrid>
      <w:tr w:rsidR="00B203E4" w14:paraId="7AD893B1" w14:textId="77777777">
        <w:tc>
          <w:tcPr>
            <w:tcW w:w="5000" w:type="pct"/>
            <w:gridSpan w:val="6"/>
            <w:shd w:val="clear" w:color="auto" w:fill="E7E6E6" w:themeFill="background2"/>
          </w:tcPr>
          <w:p w14:paraId="7E96D0E3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طلاعات اولیه درس</w:t>
            </w:r>
          </w:p>
        </w:tc>
      </w:tr>
      <w:tr w:rsidR="00B203E4" w14:paraId="6AD91FB9" w14:textId="77777777">
        <w:tc>
          <w:tcPr>
            <w:tcW w:w="954" w:type="pct"/>
            <w:shd w:val="clear" w:color="auto" w:fill="F2F2F2" w:themeFill="background1" w:themeFillShade="F2"/>
            <w:vAlign w:val="center"/>
          </w:tcPr>
          <w:p w14:paraId="61A6D79F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14:paraId="58AAE55F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14:paraId="2F2E5BF5" w14:textId="77777777" w:rsidR="00B203E4" w:rsidRDefault="00DC63C5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08A95CE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FA1C477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BFB181E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 درس</w:t>
            </w:r>
          </w:p>
        </w:tc>
      </w:tr>
      <w:tr w:rsidR="00B203E4" w14:paraId="221CCADC" w14:textId="77777777">
        <w:tc>
          <w:tcPr>
            <w:tcW w:w="954" w:type="pct"/>
            <w:vAlign w:val="center"/>
          </w:tcPr>
          <w:p w14:paraId="26A2DA8B" w14:textId="77777777" w:rsidR="00B203E4" w:rsidRDefault="00E414A6" w:rsidP="00942CB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کانیک سیالات</w:t>
            </w:r>
          </w:p>
        </w:tc>
        <w:tc>
          <w:tcPr>
            <w:tcW w:w="507" w:type="pct"/>
            <w:vAlign w:val="center"/>
          </w:tcPr>
          <w:p w14:paraId="50A6D459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کارشناسی </w:t>
            </w:r>
          </w:p>
        </w:tc>
        <w:tc>
          <w:tcPr>
            <w:tcW w:w="845" w:type="pct"/>
            <w:vAlign w:val="center"/>
          </w:tcPr>
          <w:p w14:paraId="2B2D299C" w14:textId="77777777" w:rsidR="00B203E4" w:rsidRDefault="003D28D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مان نیک مهر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14:paraId="7EA1FFE3" w14:textId="77777777" w:rsidR="00B203E4" w:rsidRDefault="00E414A6" w:rsidP="00E414A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نبه</w:t>
            </w:r>
            <w:r w:rsidR="00942CBA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16</w:t>
            </w:r>
            <w:r w:rsidR="00DC63C5">
              <w:rPr>
                <w:rFonts w:hint="cs"/>
                <w:rtl/>
                <w:lang w:bidi="fa-IR"/>
              </w:rPr>
              <w:t>-</w:t>
            </w:r>
            <w:r>
              <w:rPr>
                <w:rFonts w:hint="cs"/>
                <w:rtl/>
                <w:lang w:bidi="fa-IR"/>
              </w:rPr>
              <w:t>18</w:t>
            </w:r>
          </w:p>
          <w:p w14:paraId="27E2ACD7" w14:textId="77777777" w:rsidR="003B2D39" w:rsidRDefault="00E414A6" w:rsidP="00D705F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یک شنبه 12-14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14:paraId="3E0D73DF" w14:textId="77777777" w:rsidR="00B203E4" w:rsidRDefault="003B2D39" w:rsidP="003B2D39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 w:rsidRPr="003B2D39">
              <w:rPr>
                <w:rFonts w:hint="cs"/>
                <w:lang w:bidi="fa-IR"/>
              </w:rPr>
              <w:sym w:font="Wingdings" w:char="F06E"/>
            </w:r>
            <w:r w:rsidR="00DC63C5">
              <w:rPr>
                <w:rFonts w:hint="cs"/>
                <w:rtl/>
                <w:lang w:bidi="fa-IR"/>
              </w:rPr>
              <w:t xml:space="preserve"> اجباری </w:t>
            </w:r>
          </w:p>
          <w:p w14:paraId="2522FB98" w14:textId="77777777" w:rsidR="00B203E4" w:rsidRDefault="003B2D39" w:rsidP="003B2D39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 w:rsidR="00DC63C5">
              <w:rPr>
                <w:rFonts w:hint="cs"/>
                <w:rtl/>
                <w:lang w:bidi="fa-IR"/>
              </w:rPr>
              <w:t xml:space="preserve"> اختیاری </w:t>
            </w:r>
            <w:r w:rsidR="00DC63C5">
              <w:rPr>
                <w:lang w:bidi="fa-IR"/>
              </w:rPr>
              <w:t xml:space="preserve"> </w:t>
            </w:r>
          </w:p>
          <w:p w14:paraId="4A1AB7EE" w14:textId="77777777" w:rsidR="00B203E4" w:rsidRDefault="00B203E4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14:paraId="7E0F0AC3" w14:textId="77777777" w:rsidR="00B203E4" w:rsidRDefault="00E414A6" w:rsidP="00CF2EBA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ه</w:t>
            </w:r>
            <w:r w:rsidR="00FA1E89">
              <w:rPr>
                <w:rFonts w:hint="cs"/>
                <w:rtl/>
                <w:lang w:bidi="fa-IR"/>
              </w:rPr>
              <w:t xml:space="preserve"> واحد </w:t>
            </w:r>
            <w:r w:rsidR="00CF2EBA">
              <w:rPr>
                <w:rFonts w:hint="cs"/>
                <w:rtl/>
                <w:lang w:bidi="fa-IR"/>
              </w:rPr>
              <w:t>تئوری</w:t>
            </w:r>
          </w:p>
        </w:tc>
      </w:tr>
    </w:tbl>
    <w:p w14:paraId="459F22AD" w14:textId="77777777"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B203E4" w14:paraId="3FD1D8E9" w14:textId="77777777">
        <w:tc>
          <w:tcPr>
            <w:tcW w:w="5000" w:type="pct"/>
            <w:shd w:val="clear" w:color="auto" w:fill="D9D9D9" w:themeFill="background1" w:themeFillShade="D9"/>
          </w:tcPr>
          <w:p w14:paraId="05022F00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 درس</w:t>
            </w:r>
          </w:p>
        </w:tc>
      </w:tr>
      <w:tr w:rsidR="00B203E4" w14:paraId="3FC135C4" w14:textId="77777777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14:paraId="707B282D" w14:textId="77777777" w:rsidR="00B203E4" w:rsidRDefault="00DC63C5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B203E4" w14:paraId="61C900F9" w14:textId="77777777">
        <w:trPr>
          <w:trHeight w:val="1340"/>
        </w:trPr>
        <w:tc>
          <w:tcPr>
            <w:tcW w:w="5000" w:type="pct"/>
          </w:tcPr>
          <w:p w14:paraId="72387DF0" w14:textId="77777777" w:rsidR="00942CBA" w:rsidRDefault="00C20BBB" w:rsidP="00207A62"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درس ایستایی</w:t>
            </w:r>
          </w:p>
          <w:p w14:paraId="7C4442F1" w14:textId="77777777" w:rsidR="00C20BBB" w:rsidRDefault="00C20BBB" w:rsidP="00207A62"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درس معادلات دیفرانسیل</w:t>
            </w:r>
          </w:p>
        </w:tc>
      </w:tr>
      <w:tr w:rsidR="00B203E4" w14:paraId="1DA5D185" w14:textId="77777777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14:paraId="7737402C" w14:textId="77777777"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B203E4" w14:paraId="7301AA08" w14:textId="77777777">
        <w:trPr>
          <w:trHeight w:val="510"/>
        </w:trPr>
        <w:tc>
          <w:tcPr>
            <w:tcW w:w="5000" w:type="pct"/>
          </w:tcPr>
          <w:p w14:paraId="7D63A6C4" w14:textId="77777777"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B203E4" w14:paraId="65689E44" w14:textId="77777777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14:paraId="21E4E66D" w14:textId="77777777"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B203E4" w14:paraId="1D10E74C" w14:textId="77777777">
        <w:trPr>
          <w:trHeight w:val="780"/>
        </w:trPr>
        <w:tc>
          <w:tcPr>
            <w:tcW w:w="5000" w:type="pct"/>
          </w:tcPr>
          <w:p w14:paraId="798C7928" w14:textId="77777777" w:rsidR="00B203E4" w:rsidRDefault="00B203E4">
            <w:pPr>
              <w:ind w:firstLine="0"/>
              <w:rPr>
                <w:b/>
                <w:bCs/>
                <w:rtl/>
                <w:lang w:bidi="fa-IR"/>
              </w:rPr>
            </w:pPr>
          </w:p>
        </w:tc>
      </w:tr>
      <w:tr w:rsidR="00B203E4" w14:paraId="2FB3ED81" w14:textId="77777777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14:paraId="2C861A83" w14:textId="77777777"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B203E4" w14:paraId="59BC9821" w14:textId="77777777">
        <w:trPr>
          <w:trHeight w:val="375"/>
        </w:trPr>
        <w:tc>
          <w:tcPr>
            <w:tcW w:w="5000" w:type="pct"/>
          </w:tcPr>
          <w:p w14:paraId="24AB4681" w14:textId="77777777" w:rsidR="00B203E4" w:rsidRPr="00D705FB" w:rsidRDefault="00DC63C5" w:rsidP="00C63E3C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</w:t>
            </w:r>
            <w:r w:rsidR="00D705FB">
              <w:rPr>
                <w:rFonts w:hint="cs"/>
              </w:rPr>
              <w:sym w:font="Wingdings" w:char="F06F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</w:t>
            </w:r>
            <w:r>
              <w:rPr>
                <w:rFonts w:hint="cs"/>
                <w:rtl/>
                <w:lang w:bidi="fa-IR"/>
              </w:rPr>
              <w:t>پرسش و پاسخ</w:t>
            </w:r>
            <w:r w:rsidR="00C63E3C" w:rsidRPr="00C63E3C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حل تمرین</w:t>
            </w:r>
            <w:r>
              <w:rPr>
                <w:rFonts w:hint="cs"/>
                <w:rtl/>
              </w:rPr>
              <w:t xml:space="preserve"> </w:t>
            </w:r>
            <w:r w:rsidR="00D705FB"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کارعملی (آزمایشگاه یا کارگاه)</w:t>
            </w:r>
            <w:r w:rsidR="00D705FB">
              <w:rPr>
                <w:rFonts w:hint="cs"/>
              </w:rPr>
              <w:t xml:space="preserve"> </w:t>
            </w:r>
            <w:r w:rsidR="00207A62"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>
              <w:rPr>
                <w:rFonts w:hint="cs"/>
                <w:rtl/>
              </w:rPr>
              <w:t xml:space="preserve">نرم‌افزار </w:t>
            </w:r>
            <w:r>
              <w:rPr>
                <w:rFonts w:hint="cs"/>
              </w:rPr>
              <w:sym w:font="Wingdings" w:char="F06F"/>
            </w:r>
          </w:p>
        </w:tc>
      </w:tr>
      <w:tr w:rsidR="00B203E4" w14:paraId="32213EDF" w14:textId="77777777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14:paraId="33251EF4" w14:textId="77777777" w:rsidR="00B203E4" w:rsidRDefault="00DC63C5">
            <w:pPr>
              <w:jc w:val="center"/>
              <w:rPr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نابع درس</w:t>
            </w:r>
          </w:p>
        </w:tc>
      </w:tr>
      <w:tr w:rsidR="00B203E4" w14:paraId="7DC4E841" w14:textId="77777777">
        <w:trPr>
          <w:trHeight w:val="555"/>
        </w:trPr>
        <w:tc>
          <w:tcPr>
            <w:tcW w:w="5000" w:type="pct"/>
          </w:tcPr>
          <w:p w14:paraId="4075CEBF" w14:textId="77777777" w:rsidR="00E239E4" w:rsidRDefault="003145DB" w:rsidP="003145DB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انتظاری،ع ،ر. </w:t>
            </w:r>
            <w:r w:rsidR="00FB2A59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مکانیک سیالات وایلی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.</w:t>
            </w:r>
            <w:r w:rsidR="00FB2A59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انشارات</w:t>
            </w:r>
            <w:r w:rsidR="00FB2A59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نور پردازان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.</w:t>
            </w:r>
          </w:p>
          <w:p w14:paraId="02895825" w14:textId="77777777" w:rsidR="00E239E4" w:rsidRDefault="00FB2A59" w:rsidP="00FB2A59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قمشی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،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م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. </w:t>
            </w:r>
            <w:r w:rsidR="00A61610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13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87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.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مکانیک سیالات و هیدرولیک به زبان ساده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. انتشارات دانشگاه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شهید چمران اهواز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.</w:t>
            </w:r>
          </w:p>
          <w:p w14:paraId="6A07465A" w14:textId="77777777" w:rsidR="00A61610" w:rsidRDefault="00C20BBB" w:rsidP="00C20BBB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پوستی، ب. 1378. مقدمه ای بر مکانیک سیالات. انتشارات مرکز خدمات فنی سالکان.</w:t>
            </w:r>
          </w:p>
          <w:p w14:paraId="3422CC68" w14:textId="77777777" w:rsidR="00E239E4" w:rsidRDefault="00C20BBB" w:rsidP="006D72CD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حیدری نژاد، ق. 1384. مکانیک سیالات. انتشارات جهاد دانشگاهی تهران.</w:t>
            </w:r>
          </w:p>
          <w:p w14:paraId="360876DE" w14:textId="77777777" w:rsidR="00C20BBB" w:rsidRPr="00D705FB" w:rsidRDefault="00C20BBB" w:rsidP="00BD126B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</w:pPr>
            <w:r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  <w:t xml:space="preserve">Giles, R. 1987. </w:t>
            </w:r>
            <w:r w:rsidR="00BD126B"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  <w:t>Fluid Mechanics and Hydraulics. McGraw-Hill.</w:t>
            </w:r>
            <w:r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  <w:t xml:space="preserve"> </w:t>
            </w:r>
          </w:p>
        </w:tc>
      </w:tr>
    </w:tbl>
    <w:p w14:paraId="060EFC01" w14:textId="77777777"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B203E4" w14:paraId="2CD23B4C" w14:textId="77777777">
        <w:tc>
          <w:tcPr>
            <w:tcW w:w="5000" w:type="pct"/>
            <w:shd w:val="clear" w:color="auto" w:fill="D9D9D9" w:themeFill="background1" w:themeFillShade="D9"/>
          </w:tcPr>
          <w:p w14:paraId="07E6658B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هداف درس</w:t>
            </w:r>
          </w:p>
        </w:tc>
      </w:tr>
      <w:tr w:rsidR="00B203E4" w14:paraId="7440EFFC" w14:textId="77777777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1839961F" w14:textId="77777777" w:rsidR="00B203E4" w:rsidRDefault="00DC63C5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lastRenderedPageBreak/>
              <w:t>اهداف کلی</w:t>
            </w:r>
          </w:p>
        </w:tc>
      </w:tr>
      <w:tr w:rsidR="00B203E4" w14:paraId="55E78EDC" w14:textId="77777777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 w14:paraId="7A4396BF" w14:textId="77777777" w:rsidR="00B203E4" w:rsidRDefault="00DC63C5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:</w:t>
            </w:r>
          </w:p>
          <w:p w14:paraId="0DFB1580" w14:textId="77777777" w:rsidR="00AC3C46" w:rsidRDefault="002518C7" w:rsidP="0051084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 w:rsidRPr="002518C7">
              <w:rPr>
                <w:rFonts w:ascii="TimesNewRoman,Bold" w:hAnsi="TimesNewRoman,Bold" w:hint="cs"/>
                <w:rtl/>
                <w:lang w:bidi="fa-IR"/>
              </w:rPr>
              <w:t>آشنایی</w:t>
            </w:r>
            <w:r w:rsidRPr="002518C7">
              <w:rPr>
                <w:rFonts w:ascii="TimesNewRoman,Bold" w:hAnsi="TimesNewRoman,Bold"/>
                <w:lang w:bidi="fa-IR"/>
              </w:rPr>
              <w:t xml:space="preserve"> </w:t>
            </w:r>
            <w:r w:rsidRPr="002518C7">
              <w:rPr>
                <w:rFonts w:ascii="TimesNewRoman,Bold" w:hAnsi="TimesNewRoman,Bold" w:hint="cs"/>
                <w:rtl/>
                <w:lang w:bidi="fa-IR"/>
              </w:rPr>
              <w:t>با</w:t>
            </w:r>
            <w:r w:rsidRPr="002518C7">
              <w:rPr>
                <w:rFonts w:ascii="TimesNewRoman,Bold" w:hAnsi="TimesNewRoman,Bold"/>
                <w:lang w:bidi="fa-IR"/>
              </w:rPr>
              <w:t xml:space="preserve"> </w:t>
            </w:r>
            <w:r w:rsidR="00256CFA">
              <w:rPr>
                <w:rFonts w:ascii="TimesNewRoman,Bold" w:hAnsi="TimesNewRoman,Bold" w:hint="cs"/>
                <w:rtl/>
                <w:lang w:bidi="fa-IR"/>
              </w:rPr>
              <w:t xml:space="preserve">مفاهیم و خصوصیات سیالات </w:t>
            </w:r>
            <w:r w:rsidR="00E47162">
              <w:rPr>
                <w:rFonts w:ascii="TimesNewRoman,Bold" w:hAnsi="TimesNewRoman,Bold" w:hint="cs"/>
                <w:rtl/>
                <w:lang w:bidi="fa-IR"/>
              </w:rPr>
              <w:t>غیر لزج</w:t>
            </w:r>
          </w:p>
          <w:p w14:paraId="74748991" w14:textId="77777777" w:rsidR="00AC3C46" w:rsidRDefault="00AC3C46" w:rsidP="0051084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 w:rsidRPr="00AC3C4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AC3C46">
              <w:rPr>
                <w:rFonts w:ascii="TimesNewRoman,Bold" w:hAnsi="TimesNewRoman,Bold"/>
                <w:rtl/>
                <w:lang w:bidi="fa-IR"/>
              </w:rPr>
              <w:t xml:space="preserve"> با </w:t>
            </w:r>
            <w:r w:rsidR="00256CFA">
              <w:rPr>
                <w:rFonts w:ascii="TimesNewRoman,Bold" w:hAnsi="TimesNewRoman,Bold" w:hint="cs"/>
                <w:rtl/>
                <w:lang w:bidi="fa-IR"/>
              </w:rPr>
              <w:t xml:space="preserve">مفاهیم </w:t>
            </w:r>
            <w:r w:rsidR="00510849">
              <w:rPr>
                <w:rFonts w:ascii="TimesNewRoman,Bold" w:hAnsi="TimesNewRoman,Bold" w:hint="cs"/>
                <w:rtl/>
                <w:lang w:bidi="fa-IR"/>
              </w:rPr>
              <w:t>شدت فشار</w:t>
            </w:r>
          </w:p>
          <w:p w14:paraId="35CE771D" w14:textId="77777777" w:rsidR="00AC3C46" w:rsidRDefault="00F232F2" w:rsidP="0051084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آشنایی با مفاهیم </w:t>
            </w:r>
            <w:r w:rsidR="00510849">
              <w:rPr>
                <w:rFonts w:ascii="TimesNewRoman,Bold" w:hAnsi="TimesNewRoman,Bold" w:hint="cs"/>
                <w:rtl/>
                <w:lang w:bidi="fa-IR"/>
              </w:rPr>
              <w:t>هیدرواستاتیک سیالات</w:t>
            </w:r>
          </w:p>
          <w:p w14:paraId="4CBC5BB1" w14:textId="77777777" w:rsidR="00AC3C46" w:rsidRDefault="00AC3C46" w:rsidP="00510849">
            <w:pPr>
              <w:pStyle w:val="ListParagraph"/>
              <w:numPr>
                <w:ilvl w:val="0"/>
                <w:numId w:val="13"/>
              </w:numPr>
              <w:rPr>
                <w:rFonts w:ascii="TimesNewRoman,Bold" w:hAnsi="TimesNewRoman,Bold"/>
                <w:lang w:bidi="fa-IR"/>
              </w:rPr>
            </w:pPr>
            <w:r w:rsidRPr="00AC3C4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AC3C46">
              <w:rPr>
                <w:rFonts w:ascii="TimesNewRoman,Bold" w:hAnsi="TimesNewRoman,Bold"/>
                <w:rtl/>
                <w:lang w:bidi="fa-IR"/>
              </w:rPr>
              <w:t xml:space="preserve"> با</w:t>
            </w:r>
            <w:r w:rsidR="00256CFA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510849">
              <w:rPr>
                <w:rFonts w:ascii="TimesNewRoman,Bold" w:hAnsi="TimesNewRoman,Bold" w:hint="cs"/>
                <w:rtl/>
                <w:lang w:bidi="fa-IR"/>
              </w:rPr>
              <w:t>مفاهیم شناوری و قانون ارش</w:t>
            </w:r>
            <w:r w:rsidR="00FB6AE8">
              <w:rPr>
                <w:rFonts w:ascii="TimesNewRoman,Bold" w:hAnsi="TimesNewRoman,Bold" w:hint="cs"/>
                <w:rtl/>
                <w:lang w:bidi="fa-IR"/>
              </w:rPr>
              <w:t>م</w:t>
            </w:r>
            <w:r w:rsidR="00510849">
              <w:rPr>
                <w:rFonts w:ascii="TimesNewRoman,Bold" w:hAnsi="TimesNewRoman,Bold" w:hint="cs"/>
                <w:rtl/>
                <w:lang w:bidi="fa-IR"/>
              </w:rPr>
              <w:t>یدس</w:t>
            </w:r>
          </w:p>
          <w:p w14:paraId="71166C11" w14:textId="77777777" w:rsidR="00AC3C46" w:rsidRDefault="00F67346" w:rsidP="00FB6AE8">
            <w:pPr>
              <w:pStyle w:val="ListParagraph"/>
              <w:numPr>
                <w:ilvl w:val="0"/>
                <w:numId w:val="13"/>
              </w:numPr>
              <w:rPr>
                <w:rFonts w:ascii="TimesNewRoman,Bold" w:hAnsi="TimesNewRoman,Bold"/>
                <w:lang w:bidi="fa-IR"/>
              </w:rPr>
            </w:pPr>
            <w:r w:rsidRPr="00AC3C4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AC3C46">
              <w:rPr>
                <w:rFonts w:ascii="TimesNewRoman,Bold" w:hAnsi="TimesNewRoman,Bold"/>
                <w:rtl/>
                <w:lang w:bidi="fa-IR"/>
              </w:rPr>
              <w:t xml:space="preserve"> با </w:t>
            </w:r>
            <w:r w:rsidR="00FB6AE8">
              <w:rPr>
                <w:rFonts w:ascii="TimesNewRoman,Bold" w:hAnsi="TimesNewRoman,Bold" w:hint="cs"/>
                <w:rtl/>
                <w:lang w:bidi="fa-IR"/>
              </w:rPr>
              <w:t>معادلات حاکم برحرکت سیالات</w:t>
            </w:r>
          </w:p>
          <w:p w14:paraId="043CAF0E" w14:textId="77777777" w:rsidR="004A39ED" w:rsidRDefault="00AC3C46" w:rsidP="00FB6AE8">
            <w:pPr>
              <w:pStyle w:val="ListParagraph"/>
              <w:numPr>
                <w:ilvl w:val="0"/>
                <w:numId w:val="13"/>
              </w:numPr>
              <w:rPr>
                <w:lang w:bidi="fa-IR"/>
              </w:rPr>
            </w:pPr>
            <w:r w:rsidRPr="00AC3C4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AC3C46">
              <w:rPr>
                <w:rFonts w:ascii="TimesNewRoman,Bold" w:hAnsi="TimesNewRoman,Bold"/>
                <w:rtl/>
                <w:lang w:bidi="fa-IR"/>
              </w:rPr>
              <w:t xml:space="preserve"> با </w:t>
            </w:r>
            <w:r w:rsidR="00FB6AE8">
              <w:rPr>
                <w:rFonts w:ascii="TimesNewRoman,Bold" w:hAnsi="TimesNewRoman,Bold" w:hint="cs"/>
                <w:rtl/>
                <w:lang w:bidi="fa-IR"/>
              </w:rPr>
              <w:t>کاریرد معادله انرژی در وضعیت سیال دائم</w:t>
            </w:r>
          </w:p>
          <w:p w14:paraId="27146EB3" w14:textId="77777777" w:rsidR="00FB6AE8" w:rsidRPr="00A203BD" w:rsidRDefault="00FB6AE8" w:rsidP="00FB6AE8">
            <w:pPr>
              <w:pStyle w:val="ListParagraph"/>
              <w:numPr>
                <w:ilvl w:val="0"/>
                <w:numId w:val="13"/>
              </w:numPr>
              <w:rPr>
                <w:rtl/>
                <w:lang w:bidi="fa-IR"/>
              </w:rPr>
            </w:pPr>
            <w:r w:rsidRPr="00FB6AE8">
              <w:rPr>
                <w:rtl/>
                <w:lang w:bidi="fa-IR"/>
              </w:rPr>
              <w:t>آشنا</w:t>
            </w:r>
            <w:r w:rsidRPr="00FB6AE8">
              <w:rPr>
                <w:rFonts w:hint="cs"/>
                <w:rtl/>
                <w:lang w:bidi="fa-IR"/>
              </w:rPr>
              <w:t>یی</w:t>
            </w:r>
            <w:r w:rsidRPr="00FB6AE8">
              <w:rPr>
                <w:rtl/>
                <w:lang w:bidi="fa-IR"/>
              </w:rPr>
              <w:t xml:space="preserve"> با </w:t>
            </w:r>
            <w:r>
              <w:rPr>
                <w:rFonts w:hint="cs"/>
                <w:rtl/>
                <w:lang w:bidi="fa-IR"/>
              </w:rPr>
              <w:t>مفاهیم آنالیز ابعادی</w:t>
            </w:r>
          </w:p>
        </w:tc>
      </w:tr>
      <w:tr w:rsidR="00B203E4" w14:paraId="2222E260" w14:textId="77777777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14:paraId="2F6072DA" w14:textId="77777777" w:rsidR="00B203E4" w:rsidRDefault="00DC63C5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هارت‌هایی (شغلی، تحصیلی) که دانشجو در پایان دوره فرا می‌گیرد</w:t>
            </w:r>
          </w:p>
        </w:tc>
      </w:tr>
      <w:tr w:rsidR="00B203E4" w14:paraId="14D9B127" w14:textId="77777777">
        <w:trPr>
          <w:trHeight w:val="1530"/>
        </w:trPr>
        <w:tc>
          <w:tcPr>
            <w:tcW w:w="5000" w:type="pct"/>
          </w:tcPr>
          <w:p w14:paraId="2F5333CC" w14:textId="77777777" w:rsidR="008577D5" w:rsidRDefault="00D273FC" w:rsidP="00D273FC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حلیل فشار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ی هیدرواستاتیک سیالات به منظور طراحی سدها</w:t>
            </w:r>
          </w:p>
          <w:p w14:paraId="25F6F86C" w14:textId="77777777" w:rsidR="00B203E4" w:rsidRDefault="00D273FC" w:rsidP="00BF2C7D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لیل معادلات حاکم بر حرکت سیا</w:t>
            </w:r>
            <w:r w:rsidR="007B3C84">
              <w:rPr>
                <w:rFonts w:hint="cs"/>
                <w:rtl/>
                <w:lang w:bidi="fa-IR"/>
              </w:rPr>
              <w:t>ل</w:t>
            </w:r>
            <w:r>
              <w:rPr>
                <w:rFonts w:hint="cs"/>
                <w:rtl/>
                <w:lang w:bidi="fa-IR"/>
              </w:rPr>
              <w:t>ات به منظور طراحی سامانه های تحت فشار انتقال و آبرسانی</w:t>
            </w:r>
          </w:p>
          <w:p w14:paraId="0EA4FC83" w14:textId="77777777" w:rsidR="007B3C84" w:rsidRPr="007B3C84" w:rsidRDefault="007B3C84" w:rsidP="007B3C84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حلیل معادلات حاکم بر حرکت سیالات به منظور طراحی </w:t>
            </w:r>
            <w:r w:rsidRPr="007B3C84">
              <w:rPr>
                <w:rFonts w:hint="cs"/>
                <w:rtl/>
                <w:lang w:bidi="fa-IR"/>
              </w:rPr>
              <w:t>ایستگاه های پمپاژ</w:t>
            </w:r>
          </w:p>
          <w:p w14:paraId="6A77E6AF" w14:textId="77777777" w:rsidR="00B203E4" w:rsidRPr="00AC3C46" w:rsidRDefault="007B3C84" w:rsidP="007B3C84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لیل آنالیز ابعادی به منظور مدل سازی فیزیکی رخ داد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ی طبیعی</w:t>
            </w:r>
          </w:p>
        </w:tc>
      </w:tr>
    </w:tbl>
    <w:p w14:paraId="7E6DD605" w14:textId="77777777" w:rsidR="00B203E4" w:rsidRDefault="00B203E4">
      <w:pPr>
        <w:ind w:firstLine="0"/>
        <w:rPr>
          <w:rtl/>
          <w:lang w:bidi="fa-IR"/>
        </w:rPr>
      </w:pPr>
    </w:p>
    <w:p w14:paraId="56B86823" w14:textId="77777777"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862"/>
        <w:gridCol w:w="2909"/>
        <w:gridCol w:w="6019"/>
      </w:tblGrid>
      <w:tr w:rsidR="00B203E4" w14:paraId="78264798" w14:textId="77777777">
        <w:tc>
          <w:tcPr>
            <w:tcW w:w="5000" w:type="pct"/>
            <w:gridSpan w:val="3"/>
            <w:shd w:val="clear" w:color="auto" w:fill="D9D9D9" w:themeFill="background1" w:themeFillShade="D9"/>
          </w:tcPr>
          <w:p w14:paraId="7B7FFD53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 درس</w:t>
            </w:r>
          </w:p>
        </w:tc>
      </w:tr>
      <w:tr w:rsidR="00B203E4" w14:paraId="587166B4" w14:textId="77777777">
        <w:tc>
          <w:tcPr>
            <w:tcW w:w="863" w:type="pct"/>
            <w:shd w:val="clear" w:color="auto" w:fill="F2F2F2" w:themeFill="background1" w:themeFillShade="F2"/>
          </w:tcPr>
          <w:p w14:paraId="6F958887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ترم</w:t>
            </w:r>
          </w:p>
        </w:tc>
        <w:tc>
          <w:tcPr>
            <w:tcW w:w="1348" w:type="pct"/>
            <w:shd w:val="clear" w:color="auto" w:fill="F2F2F2" w:themeFill="background1" w:themeFillShade="F2"/>
          </w:tcPr>
          <w:p w14:paraId="56A39C0D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89" w:type="pct"/>
            <w:shd w:val="clear" w:color="auto" w:fill="F2F2F2" w:themeFill="background1" w:themeFillShade="F2"/>
          </w:tcPr>
          <w:p w14:paraId="5DA6860C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B203E4" w14:paraId="61AF3F1D" w14:textId="77777777">
        <w:tc>
          <w:tcPr>
            <w:tcW w:w="863" w:type="pct"/>
            <w:vAlign w:val="center"/>
          </w:tcPr>
          <w:p w14:paraId="117DFA42" w14:textId="77777777" w:rsidR="00B203E4" w:rsidRDefault="00DC63C5" w:rsidP="00CD465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CD465D">
              <w:rPr>
                <w:rFonts w:hint="cs"/>
                <w:rtl/>
                <w:lang w:bidi="fa-IR"/>
              </w:rPr>
              <w:t>13</w:t>
            </w:r>
            <w:r>
              <w:rPr>
                <w:rFonts w:hint="cs"/>
                <w:rtl/>
                <w:lang w:bidi="fa-IR"/>
              </w:rPr>
              <w:t xml:space="preserve"> ) نمره</w:t>
            </w:r>
          </w:p>
          <w:p w14:paraId="28F67AEA" w14:textId="77777777" w:rsidR="00B203E4" w:rsidRDefault="00DC63C5" w:rsidP="00CD465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</w:t>
            </w:r>
            <w:r w:rsidR="00874CE3">
              <w:rPr>
                <w:rFonts w:hint="cs"/>
                <w:rtl/>
                <w:lang w:bidi="fa-IR"/>
              </w:rPr>
              <w:t xml:space="preserve">، امتحان کتبی از بخش </w:t>
            </w:r>
            <w:r w:rsidR="00CD465D">
              <w:rPr>
                <w:rFonts w:hint="cs"/>
                <w:rtl/>
                <w:lang w:bidi="fa-IR"/>
              </w:rPr>
              <w:t>تئوری به</w:t>
            </w:r>
            <w:r w:rsidR="00874CE3">
              <w:rPr>
                <w:rFonts w:hint="cs"/>
                <w:rtl/>
                <w:lang w:bidi="fa-IR"/>
              </w:rPr>
              <w:t xml:space="preserve"> عمل خواهد آمد </w:t>
            </w:r>
            <w:r>
              <w:rPr>
                <w:rFonts w:hint="cs"/>
                <w:rtl/>
                <w:lang w:bidi="fa-IR"/>
              </w:rPr>
              <w:t>.</w:t>
            </w:r>
          </w:p>
        </w:tc>
        <w:tc>
          <w:tcPr>
            <w:tcW w:w="1348" w:type="pct"/>
            <w:vAlign w:val="center"/>
          </w:tcPr>
          <w:p w14:paraId="12D61AAF" w14:textId="77777777" w:rsidR="00874CE3" w:rsidRDefault="00874CE3" w:rsidP="00CD465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CD465D">
              <w:rPr>
                <w:rFonts w:hint="cs"/>
                <w:rtl/>
                <w:lang w:bidi="fa-IR"/>
              </w:rPr>
              <w:t>5</w:t>
            </w:r>
            <w:r>
              <w:rPr>
                <w:rFonts w:hint="cs"/>
                <w:rtl/>
                <w:lang w:bidi="fa-IR"/>
              </w:rPr>
              <w:t xml:space="preserve"> ) نمره</w:t>
            </w:r>
          </w:p>
          <w:p w14:paraId="3ACA5D7A" w14:textId="77777777" w:rsidR="00874CE3" w:rsidRDefault="00874CE3" w:rsidP="003D28D1">
            <w:pPr>
              <w:ind w:firstLine="0"/>
              <w:jc w:val="center"/>
              <w:rPr>
                <w:rtl/>
                <w:lang w:bidi="fa-IR"/>
              </w:rPr>
            </w:pPr>
          </w:p>
          <w:p w14:paraId="0070EA1D" w14:textId="77777777" w:rsidR="00B203E4" w:rsidRDefault="00DC63C5" w:rsidP="00155201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در </w:t>
            </w:r>
            <w:r w:rsidR="00874CE3">
              <w:rPr>
                <w:rFonts w:hint="cs"/>
                <w:rtl/>
                <w:lang w:bidi="fa-IR"/>
              </w:rPr>
              <w:t xml:space="preserve">طول ترم بر اساس </w:t>
            </w:r>
            <w:r w:rsidR="00155201">
              <w:rPr>
                <w:rFonts w:hint="cs"/>
                <w:rtl/>
                <w:lang w:bidi="fa-IR"/>
              </w:rPr>
              <w:t>تاریخ تعیین شده قبلی</w:t>
            </w:r>
            <w:r w:rsidR="00874CE3">
              <w:rPr>
                <w:rFonts w:hint="cs"/>
                <w:rtl/>
                <w:lang w:bidi="fa-IR"/>
              </w:rPr>
              <w:t xml:space="preserve"> به عمل خواهد آمد .</w:t>
            </w:r>
          </w:p>
        </w:tc>
        <w:tc>
          <w:tcPr>
            <w:tcW w:w="2789" w:type="pct"/>
          </w:tcPr>
          <w:p w14:paraId="06D21761" w14:textId="77777777" w:rsidR="00B203E4" w:rsidRDefault="00B203E4">
            <w:pPr>
              <w:ind w:firstLine="0"/>
              <w:jc w:val="both"/>
              <w:rPr>
                <w:rtl/>
                <w:lang w:bidi="fa-IR"/>
              </w:rPr>
            </w:pPr>
          </w:p>
          <w:p w14:paraId="44D7AA99" w14:textId="77777777" w:rsidR="00B203E4" w:rsidRDefault="00BF2C7D" w:rsidP="00BF2C7D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سال جواب تمرین</w:t>
            </w:r>
            <w:r w:rsidR="00874CE3">
              <w:rPr>
                <w:rFonts w:hint="cs"/>
                <w:rtl/>
                <w:lang w:bidi="fa-IR"/>
              </w:rPr>
              <w:t xml:space="preserve"> و حضور و غیاب</w:t>
            </w:r>
            <w:r w:rsidR="004A39ED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2</w:t>
            </w:r>
            <w:r w:rsidR="00DC63C5">
              <w:rPr>
                <w:rFonts w:hint="cs"/>
                <w:rtl/>
                <w:lang w:bidi="fa-IR"/>
              </w:rPr>
              <w:t xml:space="preserve"> نمره</w:t>
            </w:r>
          </w:p>
          <w:p w14:paraId="20B88411" w14:textId="77777777" w:rsidR="00B203E4" w:rsidRDefault="00B203E4">
            <w:pPr>
              <w:ind w:firstLine="0"/>
              <w:jc w:val="both"/>
              <w:rPr>
                <w:rtl/>
                <w:lang w:bidi="fa-IR"/>
              </w:rPr>
            </w:pPr>
          </w:p>
        </w:tc>
      </w:tr>
    </w:tbl>
    <w:p w14:paraId="1B152B8E" w14:textId="77777777" w:rsidR="00B203E4" w:rsidRDefault="00B203E4">
      <w:pPr>
        <w:ind w:firstLine="0"/>
        <w:rPr>
          <w:lang w:bidi="fa-IR"/>
        </w:rPr>
      </w:pPr>
    </w:p>
    <w:p w14:paraId="1634AF45" w14:textId="77777777" w:rsidR="00B203E4" w:rsidRDefault="00B203E4">
      <w:pPr>
        <w:ind w:firstLine="0"/>
        <w:rPr>
          <w:rtl/>
          <w:lang w:bidi="fa-IR"/>
        </w:rPr>
      </w:pPr>
    </w:p>
    <w:p w14:paraId="7E34A4E2" w14:textId="77777777" w:rsidR="00B203E4" w:rsidRDefault="00B203E4">
      <w:pPr>
        <w:ind w:firstLine="0"/>
        <w:rPr>
          <w:rtl/>
          <w:lang w:bidi="fa-IR"/>
        </w:rPr>
      </w:pPr>
    </w:p>
    <w:p w14:paraId="44A6627E" w14:textId="77777777" w:rsidR="00B203E4" w:rsidRDefault="00B203E4">
      <w:pPr>
        <w:ind w:firstLine="0"/>
        <w:rPr>
          <w:rtl/>
          <w:lang w:bidi="fa-IR"/>
        </w:rPr>
      </w:pPr>
    </w:p>
    <w:p w14:paraId="3E1D674C" w14:textId="77777777"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B203E4" w14:paraId="5D1E4C57" w14:textId="77777777">
        <w:tc>
          <w:tcPr>
            <w:tcW w:w="5000" w:type="pct"/>
          </w:tcPr>
          <w:p w14:paraId="09109B31" w14:textId="77777777" w:rsidR="00B203E4" w:rsidRDefault="00DC63C5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lastRenderedPageBreak/>
              <w:t>سایر نکات</w:t>
            </w:r>
          </w:p>
        </w:tc>
      </w:tr>
      <w:tr w:rsidR="00B203E4" w14:paraId="7A1FE9F4" w14:textId="77777777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14:paraId="6E637F84" w14:textId="77777777" w:rsidR="00B203E4" w:rsidRDefault="00DC63C5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B203E4" w14:paraId="6C85A68B" w14:textId="77777777">
        <w:trPr>
          <w:trHeight w:val="735"/>
        </w:trPr>
        <w:tc>
          <w:tcPr>
            <w:tcW w:w="5000" w:type="pct"/>
            <w:vAlign w:val="center"/>
          </w:tcPr>
          <w:p w14:paraId="355F3159" w14:textId="77777777" w:rsidR="00B203E4" w:rsidRDefault="00DC63C5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14:paraId="1FF4F8FA" w14:textId="77777777" w:rsidR="00B203E4" w:rsidRDefault="003D28D1" w:rsidP="003B6A7E">
            <w:pPr>
              <w:bidi w:val="0"/>
              <w:ind w:firstLine="0"/>
              <w:jc w:val="left"/>
              <w:rPr>
                <w:b/>
                <w:bCs/>
              </w:rPr>
            </w:pPr>
            <w:r>
              <w:t>s.practice.water@gmail.com</w:t>
            </w:r>
          </w:p>
          <w:p w14:paraId="140059E7" w14:textId="77777777" w:rsidR="00B203E4" w:rsidRDefault="00DC63C5" w:rsidP="003D28D1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 xml:space="preserve">آدرس صفحه ای که منابع و تکالیف قرار می‌گیرند                                                             </w:t>
            </w:r>
          </w:p>
        </w:tc>
      </w:tr>
      <w:tr w:rsidR="00B203E4" w14:paraId="318496F5" w14:textId="77777777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14:paraId="5E53021A" w14:textId="77777777" w:rsidR="00B203E4" w:rsidRDefault="00DC63C5">
            <w:pPr>
              <w:ind w:firstLine="0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ساعت مراجعه دفتری و رفع اشکال</w:t>
            </w:r>
          </w:p>
        </w:tc>
      </w:tr>
      <w:tr w:rsidR="00B203E4" w14:paraId="40B4D86B" w14:textId="77777777">
        <w:trPr>
          <w:trHeight w:val="750"/>
        </w:trPr>
        <w:tc>
          <w:tcPr>
            <w:tcW w:w="5000" w:type="pct"/>
          </w:tcPr>
          <w:p w14:paraId="46A003FA" w14:textId="77777777" w:rsidR="00B203E4" w:rsidRDefault="00ED69B0" w:rsidP="00ED69B0">
            <w:pPr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>چهارشنبه</w:t>
            </w:r>
            <w:r w:rsidR="00DC63C5">
              <w:rPr>
                <w:rFonts w:hint="cs"/>
                <w:rtl/>
              </w:rPr>
              <w:t xml:space="preserve"> </w:t>
            </w:r>
            <w:r w:rsidR="00B12AA2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10-12</w:t>
            </w:r>
          </w:p>
          <w:p w14:paraId="03C578E6" w14:textId="77777777" w:rsidR="00B203E4" w:rsidRDefault="00ED69B0" w:rsidP="00ED69B0">
            <w:pPr>
              <w:ind w:firstLine="0"/>
              <w:rPr>
                <w:rtl/>
              </w:rPr>
            </w:pPr>
            <w:r>
              <w:rPr>
                <w:rFonts w:hint="cs"/>
                <w:rtl/>
              </w:rPr>
              <w:t>یک شنبه</w:t>
            </w:r>
            <w:r w:rsidR="00DC63C5">
              <w:rPr>
                <w:rFonts w:hint="cs"/>
                <w:rtl/>
              </w:rPr>
              <w:t xml:space="preserve">  </w:t>
            </w:r>
            <w:r>
              <w:rPr>
                <w:rFonts w:hint="cs"/>
                <w:rtl/>
              </w:rPr>
              <w:t>16-18</w:t>
            </w:r>
          </w:p>
          <w:p w14:paraId="49BBB252" w14:textId="77777777" w:rsidR="00B203E4" w:rsidRDefault="00B203E4" w:rsidP="003B6A7E">
            <w:pPr>
              <w:ind w:firstLine="0"/>
              <w:rPr>
                <w:b/>
                <w:bCs/>
              </w:rPr>
            </w:pPr>
          </w:p>
        </w:tc>
      </w:tr>
      <w:tr w:rsidR="00B203E4" w14:paraId="37546D8A" w14:textId="77777777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14:paraId="74DF5889" w14:textId="77777777" w:rsidR="00B203E4" w:rsidRDefault="00DC63C5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B203E4" w14:paraId="57FA9B79" w14:textId="77777777">
        <w:trPr>
          <w:trHeight w:val="975"/>
        </w:trPr>
        <w:tc>
          <w:tcPr>
            <w:tcW w:w="5000" w:type="pct"/>
          </w:tcPr>
          <w:p w14:paraId="3CFB2505" w14:textId="77777777" w:rsidR="00B203E4" w:rsidRDefault="00EE3B98" w:rsidP="007A1FA3">
            <w:pPr>
              <w:ind w:firstLine="0"/>
              <w:jc w:val="left"/>
              <w:rPr>
                <w:szCs w:val="22"/>
                <w:rtl/>
                <w:lang w:bidi="fa-IR"/>
              </w:rPr>
            </w:pPr>
            <w:r>
              <w:rPr>
                <w:rFonts w:hint="cs"/>
                <w:szCs w:val="22"/>
                <w:rtl/>
                <w:lang w:bidi="fa-IR"/>
              </w:rPr>
              <w:t xml:space="preserve">سوالات و مشکلات دانشجویان درباره </w:t>
            </w:r>
            <w:r w:rsidR="007A1FA3">
              <w:rPr>
                <w:rFonts w:hint="cs"/>
                <w:szCs w:val="22"/>
                <w:rtl/>
                <w:lang w:bidi="fa-IR"/>
              </w:rPr>
              <w:t>درس</w:t>
            </w:r>
            <w:r>
              <w:rPr>
                <w:rFonts w:hint="cs"/>
                <w:szCs w:val="22"/>
                <w:rtl/>
                <w:lang w:bidi="fa-IR"/>
              </w:rPr>
              <w:t xml:space="preserve"> در طول ترم </w:t>
            </w:r>
            <w:r w:rsidR="0088412B">
              <w:rPr>
                <w:rFonts w:hint="cs"/>
                <w:szCs w:val="22"/>
                <w:rtl/>
                <w:lang w:bidi="fa-IR"/>
              </w:rPr>
              <w:t>به</w:t>
            </w:r>
            <w:r>
              <w:rPr>
                <w:rFonts w:hint="cs"/>
                <w:szCs w:val="22"/>
                <w:rtl/>
                <w:lang w:bidi="fa-IR"/>
              </w:rPr>
              <w:t xml:space="preserve"> آن پاسخ داده می شود.</w:t>
            </w:r>
          </w:p>
          <w:p w14:paraId="09C7FB26" w14:textId="77777777" w:rsidR="0088412B" w:rsidRDefault="0088412B" w:rsidP="007A1FA3">
            <w:pPr>
              <w:ind w:firstLine="0"/>
              <w:jc w:val="left"/>
              <w:rPr>
                <w:szCs w:val="22"/>
                <w:rtl/>
                <w:lang w:bidi="fa-IR"/>
              </w:rPr>
            </w:pPr>
            <w:r>
              <w:rPr>
                <w:rFonts w:hint="cs"/>
                <w:szCs w:val="22"/>
                <w:rtl/>
                <w:lang w:bidi="fa-IR"/>
              </w:rPr>
              <w:t xml:space="preserve">همچنین کلاس حل تمرین اختصاصی روزهای </w:t>
            </w:r>
            <w:r w:rsidR="007A1FA3">
              <w:rPr>
                <w:rFonts w:hint="cs"/>
                <w:szCs w:val="22"/>
                <w:rtl/>
                <w:lang w:bidi="fa-IR"/>
              </w:rPr>
              <w:t>یکشنبه هفته های زوج</w:t>
            </w:r>
            <w:r>
              <w:rPr>
                <w:rFonts w:hint="cs"/>
                <w:szCs w:val="22"/>
                <w:rtl/>
                <w:lang w:bidi="fa-IR"/>
              </w:rPr>
              <w:t xml:space="preserve"> ساعت </w:t>
            </w:r>
            <w:r w:rsidR="007A1FA3">
              <w:rPr>
                <w:rFonts w:hint="cs"/>
                <w:szCs w:val="22"/>
                <w:rtl/>
                <w:lang w:bidi="fa-IR"/>
              </w:rPr>
              <w:t>12</w:t>
            </w:r>
            <w:r>
              <w:rPr>
                <w:rFonts w:hint="cs"/>
                <w:szCs w:val="22"/>
                <w:rtl/>
                <w:lang w:bidi="fa-IR"/>
              </w:rPr>
              <w:t>-</w:t>
            </w:r>
            <w:r w:rsidR="007A1FA3">
              <w:rPr>
                <w:rFonts w:hint="cs"/>
                <w:szCs w:val="22"/>
                <w:rtl/>
                <w:lang w:bidi="fa-IR"/>
              </w:rPr>
              <w:t>14</w:t>
            </w:r>
            <w:r>
              <w:rPr>
                <w:rFonts w:hint="cs"/>
                <w:szCs w:val="22"/>
                <w:rtl/>
                <w:lang w:bidi="fa-IR"/>
              </w:rPr>
              <w:t xml:space="preserve"> برگزار می گردد.</w:t>
            </w:r>
          </w:p>
        </w:tc>
      </w:tr>
      <w:tr w:rsidR="00B203E4" w14:paraId="4D2BD6E9" w14:textId="77777777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14:paraId="442B536A" w14:textId="77777777"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B203E4" w14:paraId="0C8532AF" w14:textId="77777777">
        <w:trPr>
          <w:trHeight w:val="405"/>
        </w:trPr>
        <w:tc>
          <w:tcPr>
            <w:tcW w:w="5000" w:type="pct"/>
          </w:tcPr>
          <w:p w14:paraId="25E07479" w14:textId="77777777" w:rsidR="00EE3B98" w:rsidRDefault="00DC63C5" w:rsidP="00EE3B98"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حضور در کلاس اجباری است.</w:t>
            </w:r>
            <w:r w:rsidR="00EE3B98"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14:paraId="2EE118E7" w14:textId="77777777" w:rsidR="00B203E4" w:rsidRDefault="00B710A8" w:rsidP="00EE3B98"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rtl/>
                <w:lang w:bidi="fa-IR"/>
              </w:rPr>
            </w:pPr>
            <w:r w:rsidRPr="00B710A8">
              <w:rPr>
                <w:rFonts w:eastAsia="Calibri" w:hint="cs"/>
                <w:szCs w:val="24"/>
                <w:rtl/>
                <w:lang w:bidi="fa-IR"/>
              </w:rPr>
              <w:t>ارایه و ارسال تمرینات، الزامی می باشد.</w:t>
            </w:r>
          </w:p>
        </w:tc>
      </w:tr>
      <w:tr w:rsidR="00B203E4" w14:paraId="372167EE" w14:textId="77777777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14:paraId="6CF6121A" w14:textId="77777777"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B203E4" w14:paraId="7B082978" w14:textId="77777777">
        <w:trPr>
          <w:trHeight w:val="975"/>
        </w:trPr>
        <w:tc>
          <w:tcPr>
            <w:tcW w:w="5000" w:type="pct"/>
          </w:tcPr>
          <w:p w14:paraId="179CF24D" w14:textId="77777777" w:rsidR="00B203E4" w:rsidRDefault="00B710A8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 w:rsidRPr="00B710A8">
              <w:rPr>
                <w:rFonts w:eastAsia="Calibri" w:hint="cs"/>
                <w:rtl/>
                <w:lang w:bidi="fa-IR"/>
              </w:rPr>
              <w:t>تمرینات اخر هرجلسه به دانشجویان واگذار گردیده و در هفته بعد جواب آن بایستی ایمیل گردد.</w:t>
            </w:r>
          </w:p>
        </w:tc>
      </w:tr>
    </w:tbl>
    <w:p w14:paraId="032BD4F6" w14:textId="77777777" w:rsidR="00B203E4" w:rsidRDefault="00B203E4">
      <w:pPr>
        <w:ind w:firstLine="0"/>
        <w:rPr>
          <w:rtl/>
          <w:lang w:bidi="fa-IR"/>
        </w:rPr>
      </w:pPr>
    </w:p>
    <w:p w14:paraId="4395984A" w14:textId="77777777"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42"/>
        <w:gridCol w:w="4739"/>
        <w:gridCol w:w="1709"/>
        <w:gridCol w:w="3060"/>
        <w:gridCol w:w="540"/>
      </w:tblGrid>
      <w:tr w:rsidR="00B203E4" w14:paraId="532A13F5" w14:textId="77777777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14:paraId="5D002E31" w14:textId="77777777"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زمان‌بندی هفتگی</w:t>
            </w:r>
          </w:p>
          <w:p w14:paraId="6AF90070" w14:textId="77777777"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رفصل‌ها باید برای 15 هفته تنظیم شوند. هر هفته ممکن است شامل 1 جلسه یا بیشتر باشد.</w:t>
            </w:r>
          </w:p>
          <w:p w14:paraId="6D92C571" w14:textId="77777777" w:rsidR="00B203E4" w:rsidRDefault="00DC63C5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وضیحات ستون‌ها:</w:t>
            </w:r>
          </w:p>
          <w:p w14:paraId="32AD6A86" w14:textId="77777777" w:rsidR="00B203E4" w:rsidRDefault="00DC63C5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سرفصل‌ها: </w:t>
            </w:r>
            <w:r>
              <w:rPr>
                <w:rFonts w:hint="cs"/>
                <w:rtl/>
                <w:lang w:bidi="fa-IR"/>
              </w:rPr>
              <w:t>نام سرفصل‌ها و شماره فصول یا محدوده صفحات کتب منبع آورده شود.</w:t>
            </w:r>
          </w:p>
          <w:p w14:paraId="41DC74DD" w14:textId="77777777"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منظور از تکلیف، گزارش کار (آزمایشگاه یا کارگاه)، حل تمرین، پروژه کلاسی، جمع‌آوری داده، ترجمه، ارائه گزارش از مقالات علمی مرتبط و غیره است.</w:t>
            </w:r>
          </w:p>
          <w:p w14:paraId="417C287D" w14:textId="77777777"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 یا میزان نمره یا تعداد سؤال  مورد انتظار از این سرفصل در امتحان، درج شود.</w:t>
            </w:r>
          </w:p>
        </w:tc>
      </w:tr>
      <w:tr w:rsidR="00B203E4" w14:paraId="16E6D059" w14:textId="77777777" w:rsidTr="00EC4840">
        <w:tc>
          <w:tcPr>
            <w:tcW w:w="344" w:type="pct"/>
            <w:shd w:val="clear" w:color="auto" w:fill="F2F2F2" w:themeFill="background1" w:themeFillShade="F2"/>
            <w:vAlign w:val="center"/>
          </w:tcPr>
          <w:p w14:paraId="104C81F6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14:paraId="622279AE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 w14:paraId="5FA2F4B5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 w14:paraId="09929E32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50" w:type="pct"/>
            <w:shd w:val="clear" w:color="auto" w:fill="F2F2F2" w:themeFill="background1" w:themeFillShade="F2"/>
          </w:tcPr>
          <w:p w14:paraId="58CBA0DB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B203E4" w14:paraId="2420ECDC" w14:textId="77777777" w:rsidTr="00EC4840">
        <w:trPr>
          <w:trHeight w:val="1745"/>
        </w:trPr>
        <w:tc>
          <w:tcPr>
            <w:tcW w:w="344" w:type="pct"/>
            <w:vAlign w:val="center"/>
          </w:tcPr>
          <w:p w14:paraId="2FD39131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1</w:t>
            </w:r>
          </w:p>
        </w:tc>
        <w:tc>
          <w:tcPr>
            <w:tcW w:w="2196" w:type="pct"/>
            <w:vAlign w:val="center"/>
          </w:tcPr>
          <w:p w14:paraId="6275DABE" w14:textId="77777777"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5E5591F9" w14:textId="77777777" w:rsidR="00B203E4" w:rsidRDefault="00DC63C5" w:rsidP="00D0285D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 w:rsidR="007D06B5">
              <w:rPr>
                <w:rFonts w:hint="cs"/>
                <w:sz w:val="24"/>
                <w:szCs w:val="24"/>
                <w:rtl/>
                <w:lang w:bidi="fa-IR"/>
              </w:rPr>
              <w:t>کلیات (</w:t>
            </w:r>
            <w:r w:rsidR="00F409EE" w:rsidRPr="00F409EE">
              <w:rPr>
                <w:rFonts w:eastAsia="Calibri" w:hint="cs"/>
                <w:sz w:val="24"/>
                <w:szCs w:val="24"/>
                <w:rtl/>
                <w:lang w:bidi="fa-IR"/>
              </w:rPr>
              <w:t xml:space="preserve"> درباره مقررات کلاس، نحوه ارزشیابی،عنوان و سرفصل ها</w:t>
            </w:r>
            <w:r w:rsidR="00F409EE">
              <w:rPr>
                <w:rFonts w:hint="cs"/>
                <w:sz w:val="24"/>
                <w:szCs w:val="24"/>
                <w:rtl/>
                <w:lang w:bidi="fa-IR"/>
              </w:rPr>
              <w:t xml:space="preserve"> </w:t>
            </w:r>
            <w:r w:rsidR="007D06B5">
              <w:rPr>
                <w:rFonts w:hint="cs"/>
                <w:sz w:val="24"/>
                <w:szCs w:val="24"/>
                <w:rtl/>
                <w:lang w:bidi="fa-IR"/>
              </w:rPr>
              <w:t>)</w:t>
            </w:r>
          </w:p>
          <w:p w14:paraId="13CDED54" w14:textId="77777777"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5E166A42" w14:textId="77777777" w:rsidR="00B203E4" w:rsidRDefault="00DC63C5" w:rsidP="00D0285D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792" w:type="pct"/>
            <w:vAlign w:val="center"/>
          </w:tcPr>
          <w:p w14:paraId="1CF74F67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14:paraId="56ADEBB2" w14:textId="77777777" w:rsidR="00B203E4" w:rsidRDefault="00483F25" w:rsidP="00483F2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6937FE3A" w14:textId="77777777"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 w14:paraId="17329BC7" w14:textId="77777777" w:rsidTr="00EC4840">
        <w:tc>
          <w:tcPr>
            <w:tcW w:w="344" w:type="pct"/>
            <w:vAlign w:val="center"/>
          </w:tcPr>
          <w:p w14:paraId="1E2B7C15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96" w:type="pct"/>
            <w:vAlign w:val="center"/>
          </w:tcPr>
          <w:p w14:paraId="0543E209" w14:textId="77777777"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184333C9" w14:textId="77777777" w:rsidR="00B203E4" w:rsidRDefault="00DC63C5" w:rsidP="00330A5E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-</w:t>
            </w:r>
            <w:r w:rsidR="00A51FB4">
              <w:rPr>
                <w:rFonts w:hint="cs"/>
                <w:sz w:val="24"/>
                <w:szCs w:val="24"/>
                <w:rtl/>
              </w:rPr>
              <w:t xml:space="preserve">شناخت </w:t>
            </w:r>
            <w:r w:rsidR="00330A5E">
              <w:rPr>
                <w:rFonts w:hint="cs"/>
                <w:sz w:val="24"/>
                <w:szCs w:val="24"/>
                <w:rtl/>
              </w:rPr>
              <w:t>خواص فیزیکی سیالات</w:t>
            </w:r>
          </w:p>
          <w:p w14:paraId="6526688E" w14:textId="77777777"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0D85F4D1" w14:textId="77777777" w:rsidR="00B203E4" w:rsidRDefault="00DC63C5" w:rsidP="00330A5E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</w:t>
            </w:r>
            <w:r w:rsidR="00283973">
              <w:rPr>
                <w:rFonts w:hint="cs"/>
                <w:rtl/>
                <w:lang w:bidi="fa-IR"/>
              </w:rPr>
              <w:t xml:space="preserve">1،  2 و </w:t>
            </w:r>
            <w:r w:rsidR="00B609F2">
              <w:rPr>
                <w:rFonts w:hint="cs"/>
                <w:rtl/>
                <w:lang w:bidi="fa-IR"/>
              </w:rPr>
              <w:t xml:space="preserve">3 </w:t>
            </w:r>
          </w:p>
        </w:tc>
        <w:tc>
          <w:tcPr>
            <w:tcW w:w="792" w:type="pct"/>
            <w:vAlign w:val="center"/>
          </w:tcPr>
          <w:p w14:paraId="670DB89C" w14:textId="77777777" w:rsidR="00B203E4" w:rsidRDefault="007343B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14:paraId="14702BD7" w14:textId="77777777" w:rsidR="00B203E4" w:rsidRDefault="00483F2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2E4E918D" w14:textId="77777777"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31DA3F4E" w14:textId="77777777" w:rsidTr="00EC4840">
        <w:tc>
          <w:tcPr>
            <w:tcW w:w="344" w:type="pct"/>
            <w:vAlign w:val="center"/>
          </w:tcPr>
          <w:p w14:paraId="0B8ED4B3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 w14:paraId="01827B5F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05C3A2AA" w14:textId="77777777" w:rsidR="00EC4840" w:rsidRDefault="00EC4840" w:rsidP="00B94899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-</w:t>
            </w:r>
            <w:r w:rsidR="00B94899">
              <w:rPr>
                <w:rFonts w:hint="cs"/>
                <w:sz w:val="24"/>
                <w:szCs w:val="24"/>
                <w:rtl/>
              </w:rPr>
              <w:t>روش های اندازگیری فشار در سیالات</w:t>
            </w:r>
          </w:p>
          <w:p w14:paraId="3D43FB3F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740A7AA8" w14:textId="77777777" w:rsidR="00EC4840" w:rsidRDefault="00EC4840" w:rsidP="00B609F2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1،  </w:t>
            </w:r>
            <w:r w:rsidR="00E828BB">
              <w:rPr>
                <w:rFonts w:hint="cs"/>
                <w:rtl/>
                <w:lang w:bidi="fa-IR"/>
              </w:rPr>
              <w:t>3</w:t>
            </w:r>
            <w:r>
              <w:rPr>
                <w:rFonts w:hint="cs"/>
                <w:rtl/>
                <w:lang w:bidi="fa-IR"/>
              </w:rPr>
              <w:t xml:space="preserve"> </w:t>
            </w:r>
          </w:p>
        </w:tc>
        <w:tc>
          <w:tcPr>
            <w:tcW w:w="792" w:type="pct"/>
            <w:vAlign w:val="center"/>
          </w:tcPr>
          <w:p w14:paraId="511066A8" w14:textId="77777777" w:rsidR="00EC4840" w:rsidRDefault="007343BE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14:paraId="7D3F1CF6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7946F2B7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A04BC7" w14:paraId="437E6A0F" w14:textId="77777777" w:rsidTr="00EC4840">
        <w:tc>
          <w:tcPr>
            <w:tcW w:w="344" w:type="pct"/>
            <w:vAlign w:val="center"/>
          </w:tcPr>
          <w:p w14:paraId="1CBB71AC" w14:textId="77777777"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14:paraId="5E04A142" w14:textId="77777777" w:rsidR="00A04BC7" w:rsidRPr="004B330F" w:rsidRDefault="00A04BC7" w:rsidP="00A04BC7">
            <w:pPr>
              <w:shd w:val="clear" w:color="auto" w:fill="F2F2F2" w:themeFill="background1" w:themeFillShade="F2"/>
              <w:ind w:firstLine="0"/>
              <w:jc w:val="both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>نام سرفصل:</w:t>
            </w:r>
          </w:p>
          <w:p w14:paraId="72AB4FA5" w14:textId="77777777" w:rsidR="00A04BC7" w:rsidRPr="004B330F" w:rsidRDefault="00A04BC7" w:rsidP="000938BE">
            <w:pPr>
              <w:spacing w:after="200"/>
              <w:ind w:firstLine="0"/>
              <w:jc w:val="left"/>
              <w:rPr>
                <w:sz w:val="24"/>
              </w:rPr>
            </w:pPr>
            <w:r w:rsidRPr="004B330F">
              <w:rPr>
                <w:rFonts w:hint="cs"/>
                <w:sz w:val="24"/>
                <w:rtl/>
              </w:rPr>
              <w:t xml:space="preserve">-  </w:t>
            </w:r>
            <w:r w:rsidR="000938BE">
              <w:rPr>
                <w:rFonts w:hint="cs"/>
                <w:sz w:val="24"/>
                <w:rtl/>
              </w:rPr>
              <w:t>هیدرواستاتیک سیالات: سطوح مسطح</w:t>
            </w:r>
          </w:p>
          <w:p w14:paraId="311B51A5" w14:textId="77777777" w:rsidR="00A04BC7" w:rsidRPr="004B330F" w:rsidRDefault="00A04BC7" w:rsidP="00A04BC7">
            <w:pPr>
              <w:shd w:val="clear" w:color="auto" w:fill="F2F2F2" w:themeFill="background1" w:themeFillShade="F2"/>
              <w:ind w:firstLine="0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>آدرس مباحث در کتب منبع:</w:t>
            </w:r>
          </w:p>
          <w:p w14:paraId="00180594" w14:textId="77777777" w:rsidR="00A04BC7" w:rsidRPr="004B330F" w:rsidRDefault="00A04BC7" w:rsidP="00A04BC7">
            <w:pPr>
              <w:shd w:val="clear" w:color="auto" w:fill="F2F2F2" w:themeFill="background1" w:themeFillShade="F2"/>
              <w:ind w:firstLine="0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 xml:space="preserve">- منبع </w:t>
            </w:r>
            <w:r>
              <w:rPr>
                <w:rFonts w:hint="cs"/>
                <w:sz w:val="24"/>
                <w:rtl/>
              </w:rPr>
              <w:t>2 و 4</w:t>
            </w:r>
          </w:p>
        </w:tc>
        <w:tc>
          <w:tcPr>
            <w:tcW w:w="792" w:type="pct"/>
            <w:vAlign w:val="center"/>
          </w:tcPr>
          <w:p w14:paraId="349AC20D" w14:textId="77777777"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14:paraId="30134AE9" w14:textId="77777777"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شماره 1</w:t>
            </w:r>
          </w:p>
        </w:tc>
        <w:tc>
          <w:tcPr>
            <w:tcW w:w="250" w:type="pct"/>
          </w:tcPr>
          <w:p w14:paraId="6F2D9A1E" w14:textId="77777777"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1D48CF7C" w14:textId="77777777" w:rsidTr="00EC4840">
        <w:tc>
          <w:tcPr>
            <w:tcW w:w="344" w:type="pct"/>
            <w:vAlign w:val="center"/>
          </w:tcPr>
          <w:p w14:paraId="63B79059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 w14:paraId="14298A70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18B0B7F1" w14:textId="77777777" w:rsidR="00EC4840" w:rsidRDefault="00EC4840" w:rsidP="000938BE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0F57A1">
              <w:rPr>
                <w:rFonts w:hint="cs"/>
                <w:sz w:val="24"/>
                <w:rtl/>
              </w:rPr>
              <w:t xml:space="preserve"> </w:t>
            </w:r>
            <w:r w:rsidR="000938BE">
              <w:rPr>
                <w:rFonts w:hint="cs"/>
                <w:sz w:val="24"/>
                <w:rtl/>
              </w:rPr>
              <w:t xml:space="preserve"> هیدرواستاتیک سیالات: سطوح منحنی</w:t>
            </w:r>
          </w:p>
          <w:p w14:paraId="4E8D5671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1F3A083E" w14:textId="77777777" w:rsidR="00EC4840" w:rsidRDefault="00EC4840" w:rsidP="000F57A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</w:t>
            </w:r>
            <w:r w:rsidR="00B609F2">
              <w:rPr>
                <w:rFonts w:hint="cs"/>
                <w:rtl/>
                <w:lang w:bidi="fa-IR"/>
              </w:rPr>
              <w:t>3</w:t>
            </w:r>
            <w:r w:rsidRPr="0000343B">
              <w:rPr>
                <w:rFonts w:hint="cs"/>
                <w:sz w:val="24"/>
                <w:rtl/>
              </w:rPr>
              <w:t xml:space="preserve"> و</w:t>
            </w:r>
            <w:r w:rsidR="000F57A1">
              <w:rPr>
                <w:rFonts w:hint="cs"/>
                <w:sz w:val="24"/>
                <w:rtl/>
              </w:rPr>
              <w:t>4</w:t>
            </w:r>
          </w:p>
        </w:tc>
        <w:tc>
          <w:tcPr>
            <w:tcW w:w="792" w:type="pct"/>
            <w:vAlign w:val="center"/>
          </w:tcPr>
          <w:p w14:paraId="105AE82D" w14:textId="77777777" w:rsidR="00EC4840" w:rsidRDefault="007343BE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14:paraId="0A89BBED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60FB21B4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11820CBC" w14:textId="77777777" w:rsidTr="00EC4840">
        <w:tc>
          <w:tcPr>
            <w:tcW w:w="344" w:type="pct"/>
            <w:vAlign w:val="center"/>
          </w:tcPr>
          <w:p w14:paraId="0D4C7A67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 w14:paraId="4A00774B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0EED42BA" w14:textId="77777777" w:rsidR="00EC4840" w:rsidRDefault="00EC4840" w:rsidP="00426016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5B1174">
              <w:rPr>
                <w:rtl/>
              </w:rPr>
              <w:t xml:space="preserve"> </w:t>
            </w:r>
            <w:r w:rsidR="00426016">
              <w:rPr>
                <w:rFonts w:hint="cs"/>
                <w:rtl/>
                <w:lang w:bidi="fa-IR"/>
              </w:rPr>
              <w:t>قانون ارشمیدس، شناوری و تعادل نسبی سیالات</w:t>
            </w:r>
          </w:p>
          <w:p w14:paraId="3F25A22D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21CB7290" w14:textId="77777777" w:rsidR="00EC4840" w:rsidRDefault="00EC4840" w:rsidP="00B609F2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</w:t>
            </w:r>
            <w:r w:rsidR="00B609F2">
              <w:rPr>
                <w:rFonts w:hint="cs"/>
                <w:rtl/>
                <w:lang w:bidi="fa-IR"/>
              </w:rPr>
              <w:t>2 و 3</w:t>
            </w:r>
          </w:p>
        </w:tc>
        <w:tc>
          <w:tcPr>
            <w:tcW w:w="792" w:type="pct"/>
            <w:vAlign w:val="center"/>
          </w:tcPr>
          <w:p w14:paraId="14F6CC77" w14:textId="77777777" w:rsidR="00EC4840" w:rsidRDefault="007343BE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14:paraId="5B0EB603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5E69878D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A04BC7" w14:paraId="444EE0CD" w14:textId="77777777" w:rsidTr="00EC4840">
        <w:tc>
          <w:tcPr>
            <w:tcW w:w="344" w:type="pct"/>
            <w:vAlign w:val="center"/>
          </w:tcPr>
          <w:p w14:paraId="452F39F9" w14:textId="77777777"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 w14:paraId="3FCFEFB5" w14:textId="77777777" w:rsidR="00A04BC7" w:rsidRDefault="00A04BC7" w:rsidP="00A04BC7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272BBBF6" w14:textId="77777777" w:rsidR="00A04BC7" w:rsidRDefault="00A04BC7" w:rsidP="00426016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 معادلات </w:t>
            </w:r>
            <w:r w:rsidR="00426016">
              <w:rPr>
                <w:rFonts w:hint="cs"/>
                <w:rtl/>
                <w:lang w:bidi="fa-IR"/>
              </w:rPr>
              <w:t>و اصول کلی حرکت سیالات</w:t>
            </w:r>
          </w:p>
          <w:p w14:paraId="53D6919A" w14:textId="77777777"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699C947D" w14:textId="77777777"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 1و 2</w:t>
            </w:r>
          </w:p>
        </w:tc>
        <w:tc>
          <w:tcPr>
            <w:tcW w:w="792" w:type="pct"/>
            <w:vAlign w:val="center"/>
          </w:tcPr>
          <w:p w14:paraId="36F96D8E" w14:textId="77777777"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14:paraId="19ECBAE1" w14:textId="77777777"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شماره 2</w:t>
            </w:r>
          </w:p>
        </w:tc>
        <w:tc>
          <w:tcPr>
            <w:tcW w:w="250" w:type="pct"/>
          </w:tcPr>
          <w:p w14:paraId="29C9F87F" w14:textId="77777777"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2E22DDE6" w14:textId="77777777" w:rsidTr="00EC4840">
        <w:tc>
          <w:tcPr>
            <w:tcW w:w="344" w:type="pct"/>
            <w:vAlign w:val="center"/>
          </w:tcPr>
          <w:p w14:paraId="2112E8F3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96" w:type="pct"/>
            <w:vAlign w:val="center"/>
          </w:tcPr>
          <w:p w14:paraId="6D7F68E6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4BE8295A" w14:textId="77777777" w:rsidR="00EC4840" w:rsidRPr="000F57A1" w:rsidRDefault="00CA5009" w:rsidP="00765F7D">
            <w:pPr>
              <w:pStyle w:val="ListParagraph"/>
              <w:numPr>
                <w:ilvl w:val="0"/>
                <w:numId w:val="36"/>
              </w:numPr>
              <w:shd w:val="clear" w:color="auto" w:fill="F2F2F2" w:themeFill="background1" w:themeFillShade="F2"/>
              <w:tabs>
                <w:tab w:val="right" w:pos="85"/>
                <w:tab w:val="right" w:pos="227"/>
              </w:tabs>
              <w:ind w:left="0" w:firstLine="9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ئوری انتقال رینولدز</w:t>
            </w:r>
            <w:r w:rsidRPr="00765F7D">
              <w:rPr>
                <w:rFonts w:hint="cs"/>
                <w:rtl/>
                <w:lang w:bidi="fa-IR"/>
              </w:rPr>
              <w:t xml:space="preserve"> در رابطه</w:t>
            </w:r>
            <w:r w:rsidR="00765F7D">
              <w:rPr>
                <w:rFonts w:hint="cs"/>
                <w:rtl/>
                <w:lang w:bidi="fa-IR"/>
              </w:rPr>
              <w:t xml:space="preserve"> </w:t>
            </w:r>
            <w:r w:rsidRPr="00765F7D">
              <w:rPr>
                <w:rFonts w:hint="cs"/>
                <w:rtl/>
                <w:lang w:bidi="fa-IR"/>
              </w:rPr>
              <w:t>جرم</w:t>
            </w:r>
            <w:r w:rsidR="00765F7D" w:rsidRPr="00765F7D">
              <w:rPr>
                <w:rFonts w:hint="cs"/>
                <w:rtl/>
                <w:lang w:bidi="fa-IR"/>
              </w:rPr>
              <w:t xml:space="preserve"> و حجم مشخص</w:t>
            </w:r>
          </w:p>
          <w:p w14:paraId="24874DD2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75C128E2" w14:textId="77777777" w:rsidR="00EC4840" w:rsidRDefault="00EC4840" w:rsidP="000F57A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 1 و</w:t>
            </w:r>
            <w:r w:rsidR="00B609F2">
              <w:rPr>
                <w:rFonts w:hint="cs"/>
                <w:rtl/>
                <w:lang w:bidi="fa-IR"/>
              </w:rPr>
              <w:t>2 و 3</w:t>
            </w:r>
            <w:r w:rsidR="00B609F2" w:rsidRPr="00B609F2">
              <w:rPr>
                <w:rFonts w:hint="cs"/>
                <w:rtl/>
                <w:lang w:bidi="fa-IR"/>
              </w:rPr>
              <w:t xml:space="preserve"> و</w:t>
            </w:r>
            <w:r w:rsidR="000F57A1"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792" w:type="pct"/>
            <w:vAlign w:val="center"/>
          </w:tcPr>
          <w:p w14:paraId="0E4A5DC4" w14:textId="77777777" w:rsidR="00EC4840" w:rsidRDefault="007343BE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14:paraId="55FBDED3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3AA02E74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A04BC7" w14:paraId="2FCA74D3" w14:textId="77777777" w:rsidTr="00EC4840">
        <w:tc>
          <w:tcPr>
            <w:tcW w:w="344" w:type="pct"/>
            <w:vAlign w:val="center"/>
          </w:tcPr>
          <w:p w14:paraId="0AA79E85" w14:textId="77777777"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9</w:t>
            </w:r>
          </w:p>
        </w:tc>
        <w:tc>
          <w:tcPr>
            <w:tcW w:w="2196" w:type="pct"/>
            <w:vAlign w:val="center"/>
          </w:tcPr>
          <w:p w14:paraId="5B78FF40" w14:textId="77777777" w:rsidR="00A04BC7" w:rsidRDefault="00A04BC7" w:rsidP="00A04BC7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4BE51729" w14:textId="77777777" w:rsidR="00A04BC7" w:rsidRDefault="00A04BC7" w:rsidP="00765F7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>
              <w:rPr>
                <w:rFonts w:ascii="B Nazanin" w:hAnsiTheme="minorHAnsi" w:cs="B Nazanin" w:hint="cs"/>
                <w:sz w:val="24"/>
                <w:rtl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765F7D">
              <w:rPr>
                <w:rFonts w:hint="cs"/>
                <w:szCs w:val="22"/>
                <w:rtl/>
                <w:lang w:bidi="fa-IR"/>
              </w:rPr>
              <w:t xml:space="preserve">قوانین بقای جرم </w:t>
            </w:r>
            <w:r w:rsidR="006F0866">
              <w:rPr>
                <w:rFonts w:hint="cs"/>
                <w:szCs w:val="22"/>
                <w:rtl/>
                <w:lang w:bidi="fa-IR"/>
              </w:rPr>
              <w:t>و انرژی و اندازه حرکت</w:t>
            </w:r>
          </w:p>
          <w:p w14:paraId="2EB662BA" w14:textId="77777777"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25F64374" w14:textId="77777777"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</w:t>
            </w:r>
            <w:r w:rsidRPr="00B609F2">
              <w:rPr>
                <w:rFonts w:hint="cs"/>
                <w:rtl/>
                <w:lang w:bidi="fa-IR"/>
              </w:rPr>
              <w:t xml:space="preserve">1و  2و  3و </w:t>
            </w: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792" w:type="pct"/>
            <w:vAlign w:val="center"/>
          </w:tcPr>
          <w:p w14:paraId="7386705C" w14:textId="77777777"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14:paraId="0791749C" w14:textId="77777777"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شماره 3</w:t>
            </w:r>
          </w:p>
        </w:tc>
        <w:tc>
          <w:tcPr>
            <w:tcW w:w="250" w:type="pct"/>
          </w:tcPr>
          <w:p w14:paraId="72332975" w14:textId="77777777"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A04BC7" w14:paraId="7FEB0AD0" w14:textId="77777777" w:rsidTr="00EC4840">
        <w:tc>
          <w:tcPr>
            <w:tcW w:w="344" w:type="pct"/>
            <w:vAlign w:val="center"/>
          </w:tcPr>
          <w:p w14:paraId="04F09E4B" w14:textId="77777777"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96" w:type="pct"/>
            <w:vAlign w:val="center"/>
          </w:tcPr>
          <w:p w14:paraId="1DF55C58" w14:textId="77777777" w:rsidR="00A04BC7" w:rsidRDefault="00A04BC7" w:rsidP="00A04BC7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68E45F2D" w14:textId="77777777" w:rsidR="00A04BC7" w:rsidRDefault="00A04BC7" w:rsidP="006F0866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>
              <w:rPr>
                <w:rFonts w:ascii="B Nazanin" w:hAnsiTheme="minorHAnsi" w:cs="B Nazanin" w:hint="cs"/>
                <w:sz w:val="24"/>
                <w:rtl/>
              </w:rPr>
              <w:t xml:space="preserve"> </w:t>
            </w:r>
            <w:r w:rsidR="006F0866">
              <w:rPr>
                <w:rFonts w:ascii="B Nazanin" w:hAnsiTheme="minorHAnsi" w:cs="B Nazanin" w:hint="cs"/>
                <w:sz w:val="24"/>
                <w:rtl/>
              </w:rPr>
              <w:t>معادلات پیوستگی و کاربرد آن</w:t>
            </w:r>
          </w:p>
          <w:p w14:paraId="1C243EEE" w14:textId="77777777"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358EF46C" w14:textId="77777777"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  2و 3</w:t>
            </w:r>
          </w:p>
        </w:tc>
        <w:tc>
          <w:tcPr>
            <w:tcW w:w="792" w:type="pct"/>
            <w:vAlign w:val="center"/>
          </w:tcPr>
          <w:p w14:paraId="4843A368" w14:textId="77777777"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14:paraId="65E0B441" w14:textId="77777777"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شماره 4</w:t>
            </w:r>
          </w:p>
        </w:tc>
        <w:tc>
          <w:tcPr>
            <w:tcW w:w="250" w:type="pct"/>
          </w:tcPr>
          <w:p w14:paraId="78701BE5" w14:textId="77777777"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A04BC7" w14:paraId="3BE1AADB" w14:textId="77777777" w:rsidTr="00EC4840">
        <w:tc>
          <w:tcPr>
            <w:tcW w:w="344" w:type="pct"/>
            <w:vAlign w:val="center"/>
          </w:tcPr>
          <w:p w14:paraId="770AB9AE" w14:textId="77777777"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vAlign w:val="center"/>
          </w:tcPr>
          <w:p w14:paraId="71824C9B" w14:textId="77777777" w:rsidR="00A04BC7" w:rsidRDefault="00A04BC7" w:rsidP="00A04BC7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2EC1D504" w14:textId="77777777" w:rsidR="00A04BC7" w:rsidRDefault="00A04BC7" w:rsidP="006F0866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6F0866">
              <w:rPr>
                <w:rFonts w:hint="cs"/>
                <w:sz w:val="24"/>
                <w:szCs w:val="24"/>
                <w:rtl/>
              </w:rPr>
              <w:t>معادلات برنولی، اولر و انرژی و کاربرد آنها</w:t>
            </w:r>
          </w:p>
          <w:p w14:paraId="5D15B3EC" w14:textId="77777777"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24A44ACA" w14:textId="77777777"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 1 و2</w:t>
            </w:r>
            <w:r w:rsidRPr="00E828BB">
              <w:rPr>
                <w:rFonts w:hint="cs"/>
                <w:rtl/>
                <w:lang w:bidi="fa-IR"/>
              </w:rPr>
              <w:t xml:space="preserve"> </w:t>
            </w:r>
          </w:p>
        </w:tc>
        <w:tc>
          <w:tcPr>
            <w:tcW w:w="792" w:type="pct"/>
            <w:vAlign w:val="center"/>
          </w:tcPr>
          <w:p w14:paraId="4DD5E9FE" w14:textId="77777777"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14:paraId="227EA179" w14:textId="77777777"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شماره 5</w:t>
            </w:r>
          </w:p>
        </w:tc>
        <w:tc>
          <w:tcPr>
            <w:tcW w:w="250" w:type="pct"/>
          </w:tcPr>
          <w:p w14:paraId="6F055D85" w14:textId="77777777"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A04BC7" w14:paraId="1862B7DF" w14:textId="77777777" w:rsidTr="00EC4840">
        <w:tc>
          <w:tcPr>
            <w:tcW w:w="344" w:type="pct"/>
            <w:vAlign w:val="center"/>
          </w:tcPr>
          <w:p w14:paraId="5B6470FE" w14:textId="77777777"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14:paraId="374FAD85" w14:textId="77777777" w:rsidR="00A04BC7" w:rsidRDefault="00A04BC7" w:rsidP="00A04BC7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06C09AB7" w14:textId="77777777" w:rsidR="00A04BC7" w:rsidRDefault="00A04BC7" w:rsidP="006F0866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>
              <w:rPr>
                <w:rFonts w:hint="cs"/>
                <w:sz w:val="24"/>
                <w:szCs w:val="24"/>
                <w:rtl/>
              </w:rPr>
              <w:t xml:space="preserve">  </w:t>
            </w:r>
            <w:r w:rsidR="006F0866">
              <w:rPr>
                <w:rFonts w:hint="cs"/>
                <w:sz w:val="24"/>
                <w:szCs w:val="24"/>
                <w:rtl/>
              </w:rPr>
              <w:t>معادلات تغییر اندازه حرکت و کاربرد آنها</w:t>
            </w:r>
          </w:p>
          <w:p w14:paraId="25FC1854" w14:textId="77777777"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533E0AAF" w14:textId="77777777"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 1و 3</w:t>
            </w:r>
          </w:p>
        </w:tc>
        <w:tc>
          <w:tcPr>
            <w:tcW w:w="792" w:type="pct"/>
            <w:vAlign w:val="center"/>
          </w:tcPr>
          <w:p w14:paraId="0E2CAFF2" w14:textId="77777777"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14:paraId="63669E9E" w14:textId="77777777"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شماره 6</w:t>
            </w:r>
          </w:p>
        </w:tc>
        <w:tc>
          <w:tcPr>
            <w:tcW w:w="250" w:type="pct"/>
          </w:tcPr>
          <w:p w14:paraId="72E00D14" w14:textId="77777777"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A04BC7" w14:paraId="4BBBE07B" w14:textId="77777777" w:rsidTr="00EC4840">
        <w:tc>
          <w:tcPr>
            <w:tcW w:w="344" w:type="pct"/>
            <w:vAlign w:val="center"/>
          </w:tcPr>
          <w:p w14:paraId="1E34A661" w14:textId="77777777"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  <w:p w14:paraId="64DF8BD6" w14:textId="77777777"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14:paraId="6F047E36" w14:textId="77777777" w:rsidR="00A04BC7" w:rsidRDefault="00A04BC7" w:rsidP="00A04BC7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1A6AC5EC" w14:textId="77777777" w:rsidR="00A04BC7" w:rsidRDefault="00A04BC7" w:rsidP="006F0866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>
              <w:rPr>
                <w:rFonts w:hint="cs"/>
                <w:sz w:val="24"/>
                <w:szCs w:val="24"/>
                <w:rtl/>
              </w:rPr>
              <w:t xml:space="preserve"> </w:t>
            </w:r>
            <w:r w:rsidR="006F0866">
              <w:rPr>
                <w:rFonts w:hint="cs"/>
                <w:sz w:val="24"/>
                <w:szCs w:val="24"/>
                <w:rtl/>
              </w:rPr>
              <w:t>ضرایب تصحیح انرژی جنبشی و کمیت حرکت</w:t>
            </w:r>
          </w:p>
          <w:p w14:paraId="0D379C38" w14:textId="77777777"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2970CDA3" w14:textId="77777777"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 1</w:t>
            </w:r>
          </w:p>
        </w:tc>
        <w:tc>
          <w:tcPr>
            <w:tcW w:w="792" w:type="pct"/>
            <w:vAlign w:val="center"/>
          </w:tcPr>
          <w:p w14:paraId="678DB004" w14:textId="77777777"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14:paraId="41A6866F" w14:textId="77777777"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2C802944" w14:textId="77777777"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A04BC7" w14:paraId="344590BF" w14:textId="77777777" w:rsidTr="00EC4840">
        <w:tc>
          <w:tcPr>
            <w:tcW w:w="344" w:type="pct"/>
            <w:vAlign w:val="center"/>
          </w:tcPr>
          <w:p w14:paraId="019FB32B" w14:textId="77777777"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14:paraId="66A91BFC" w14:textId="77777777" w:rsidR="00A04BC7" w:rsidRDefault="00A04BC7" w:rsidP="00A04BC7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00A38890" w14:textId="77777777" w:rsidR="00A04BC7" w:rsidRDefault="00A04BC7" w:rsidP="006F0866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 </w:t>
            </w:r>
            <w:r w:rsidR="006F0866">
              <w:rPr>
                <w:rFonts w:ascii="TimesNewRoman,Bold" w:hAnsi="TimesNewRoman,Bold" w:hint="cs"/>
                <w:rtl/>
                <w:lang w:bidi="fa-IR"/>
              </w:rPr>
              <w:t xml:space="preserve">روش های </w:t>
            </w:r>
            <w:r w:rsidR="006F0866" w:rsidRPr="006F0866">
              <w:rPr>
                <w:rFonts w:hint="cs"/>
                <w:sz w:val="24"/>
                <w:rtl/>
              </w:rPr>
              <w:t>مختلف تحلیل ابعادی</w:t>
            </w:r>
          </w:p>
          <w:p w14:paraId="1CBABE7A" w14:textId="77777777"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432A10B5" w14:textId="77777777"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منبع 1</w:t>
            </w:r>
          </w:p>
        </w:tc>
        <w:tc>
          <w:tcPr>
            <w:tcW w:w="792" w:type="pct"/>
            <w:vAlign w:val="center"/>
          </w:tcPr>
          <w:p w14:paraId="3FCFD28C" w14:textId="77777777"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14:paraId="22CD1E7A" w14:textId="77777777"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شماره 7</w:t>
            </w:r>
          </w:p>
        </w:tc>
        <w:tc>
          <w:tcPr>
            <w:tcW w:w="250" w:type="pct"/>
          </w:tcPr>
          <w:p w14:paraId="3216EB17" w14:textId="77777777"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A04BC7" w14:paraId="4ABFEB2D" w14:textId="77777777" w:rsidTr="00EC4840">
        <w:tc>
          <w:tcPr>
            <w:tcW w:w="344" w:type="pct"/>
            <w:vAlign w:val="center"/>
          </w:tcPr>
          <w:p w14:paraId="6BCEBC7C" w14:textId="77777777"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 w14:paraId="7521DDBA" w14:textId="77777777" w:rsidR="00A04BC7" w:rsidRDefault="00A04BC7" w:rsidP="00A04BC7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2F440C00" w14:textId="77777777" w:rsidR="00A04BC7" w:rsidRDefault="00A04BC7" w:rsidP="006F0866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6F0866">
              <w:rPr>
                <w:rFonts w:ascii="TimesNewRoman,Bold" w:hAnsi="TimesNewRoman,Bold" w:hint="cs"/>
                <w:rtl/>
                <w:lang w:bidi="fa-IR"/>
              </w:rPr>
              <w:t>بررسی همگنی و تشابه هیدرولیکی</w:t>
            </w:r>
          </w:p>
          <w:p w14:paraId="608D3756" w14:textId="77777777"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2490C831" w14:textId="77777777"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4</w:t>
            </w:r>
          </w:p>
        </w:tc>
        <w:tc>
          <w:tcPr>
            <w:tcW w:w="792" w:type="pct"/>
            <w:vAlign w:val="center"/>
          </w:tcPr>
          <w:p w14:paraId="615CD37E" w14:textId="77777777"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14:paraId="412A84DB" w14:textId="77777777"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1737979C" w14:textId="77777777"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</w:tbl>
    <w:p w14:paraId="3FADFD55" w14:textId="77777777" w:rsidR="00B203E4" w:rsidRDefault="00B203E4">
      <w:pPr>
        <w:ind w:firstLine="0"/>
        <w:rPr>
          <w:rtl/>
          <w:lang w:bidi="fa-IR"/>
        </w:rPr>
      </w:pPr>
    </w:p>
    <w:sectPr w:rsidR="00B203E4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DFFC82" w14:textId="77777777" w:rsidR="00D57D7D" w:rsidRDefault="00D57D7D">
      <w:pPr>
        <w:spacing w:after="0"/>
      </w:pPr>
      <w:r>
        <w:separator/>
      </w:r>
    </w:p>
  </w:endnote>
  <w:endnote w:type="continuationSeparator" w:id="0">
    <w:p w14:paraId="5E4F2F98" w14:textId="77777777" w:rsidR="00D57D7D" w:rsidRDefault="00D57D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9DDA86" w14:textId="77777777" w:rsidR="00B203E4" w:rsidRDefault="00DC63C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F0866">
          <w:rPr>
            <w:noProof/>
            <w:rtl/>
          </w:rPr>
          <w:t>3</w:t>
        </w:r>
        <w:r>
          <w:rPr>
            <w:noProof/>
          </w:rPr>
          <w:fldChar w:fldCharType="end"/>
        </w:r>
      </w:p>
    </w:sdtContent>
  </w:sdt>
  <w:p w14:paraId="7AD4F8BB" w14:textId="77777777" w:rsidR="00B203E4" w:rsidRDefault="00B203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C365DE" w14:textId="77777777" w:rsidR="00D57D7D" w:rsidRDefault="00D57D7D">
      <w:pPr>
        <w:spacing w:after="0"/>
      </w:pPr>
      <w:r>
        <w:separator/>
      </w:r>
    </w:p>
  </w:footnote>
  <w:footnote w:type="continuationSeparator" w:id="0">
    <w:p w14:paraId="7CB6E467" w14:textId="77777777" w:rsidR="00D57D7D" w:rsidRDefault="00D57D7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1662D"/>
    <w:multiLevelType w:val="hybridMultilevel"/>
    <w:tmpl w:val="31783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A8243D4"/>
    <w:multiLevelType w:val="hybridMultilevel"/>
    <w:tmpl w:val="F3048AE4"/>
    <w:lvl w:ilvl="0" w:tplc="7F6CD132">
      <w:start w:val="1"/>
      <w:numFmt w:val="decimal"/>
      <w:lvlText w:val="%1-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3" w15:restartNumberingAfterBreak="0">
    <w:nsid w:val="0B266F11"/>
    <w:multiLevelType w:val="hybridMultilevel"/>
    <w:tmpl w:val="2ED2A8DA"/>
    <w:lvl w:ilvl="0" w:tplc="BA9A1732">
      <w:start w:val="1"/>
      <w:numFmt w:val="decimal"/>
      <w:lvlText w:val="%1-"/>
      <w:lvlJc w:val="left"/>
      <w:pPr>
        <w:ind w:left="40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9" w:hanging="360"/>
      </w:pPr>
    </w:lvl>
    <w:lvl w:ilvl="2" w:tplc="0409001B" w:tentative="1">
      <w:start w:val="1"/>
      <w:numFmt w:val="lowerRoman"/>
      <w:lvlText w:val="%3."/>
      <w:lvlJc w:val="right"/>
      <w:pPr>
        <w:ind w:left="1849" w:hanging="180"/>
      </w:pPr>
    </w:lvl>
    <w:lvl w:ilvl="3" w:tplc="0409000F" w:tentative="1">
      <w:start w:val="1"/>
      <w:numFmt w:val="decimal"/>
      <w:lvlText w:val="%4."/>
      <w:lvlJc w:val="left"/>
      <w:pPr>
        <w:ind w:left="2569" w:hanging="360"/>
      </w:pPr>
    </w:lvl>
    <w:lvl w:ilvl="4" w:tplc="04090019" w:tentative="1">
      <w:start w:val="1"/>
      <w:numFmt w:val="lowerLetter"/>
      <w:lvlText w:val="%5."/>
      <w:lvlJc w:val="left"/>
      <w:pPr>
        <w:ind w:left="3289" w:hanging="360"/>
      </w:pPr>
    </w:lvl>
    <w:lvl w:ilvl="5" w:tplc="0409001B" w:tentative="1">
      <w:start w:val="1"/>
      <w:numFmt w:val="lowerRoman"/>
      <w:lvlText w:val="%6."/>
      <w:lvlJc w:val="right"/>
      <w:pPr>
        <w:ind w:left="4009" w:hanging="180"/>
      </w:pPr>
    </w:lvl>
    <w:lvl w:ilvl="6" w:tplc="0409000F" w:tentative="1">
      <w:start w:val="1"/>
      <w:numFmt w:val="decimal"/>
      <w:lvlText w:val="%7."/>
      <w:lvlJc w:val="left"/>
      <w:pPr>
        <w:ind w:left="4729" w:hanging="360"/>
      </w:pPr>
    </w:lvl>
    <w:lvl w:ilvl="7" w:tplc="04090019" w:tentative="1">
      <w:start w:val="1"/>
      <w:numFmt w:val="lowerLetter"/>
      <w:lvlText w:val="%8."/>
      <w:lvlJc w:val="left"/>
      <w:pPr>
        <w:ind w:left="5449" w:hanging="360"/>
      </w:pPr>
    </w:lvl>
    <w:lvl w:ilvl="8" w:tplc="0409001B" w:tentative="1">
      <w:start w:val="1"/>
      <w:numFmt w:val="lowerRoman"/>
      <w:lvlText w:val="%9."/>
      <w:lvlJc w:val="right"/>
      <w:pPr>
        <w:ind w:left="6169" w:hanging="180"/>
      </w:pPr>
    </w:lvl>
  </w:abstractNum>
  <w:abstractNum w:abstractNumId="4" w15:restartNumberingAfterBreak="0">
    <w:nsid w:val="13E4563A"/>
    <w:multiLevelType w:val="hybridMultilevel"/>
    <w:tmpl w:val="F20C7FE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AC10390"/>
    <w:multiLevelType w:val="hybridMultilevel"/>
    <w:tmpl w:val="700AB3B8"/>
    <w:lvl w:ilvl="0" w:tplc="732CFD2E">
      <w:start w:val="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2E6510E"/>
    <w:multiLevelType w:val="hybridMultilevel"/>
    <w:tmpl w:val="697E6E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37B2686F"/>
    <w:multiLevelType w:val="hybridMultilevel"/>
    <w:tmpl w:val="ABE859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9632DE"/>
    <w:multiLevelType w:val="hybridMultilevel"/>
    <w:tmpl w:val="5C48B378"/>
    <w:lvl w:ilvl="0" w:tplc="E638A0C6">
      <w:start w:val="1"/>
      <w:numFmt w:val="bullet"/>
      <w:lvlText w:val="-"/>
      <w:lvlJc w:val="left"/>
      <w:pPr>
        <w:ind w:left="445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5" w:hanging="360"/>
      </w:pPr>
      <w:rPr>
        <w:rFonts w:ascii="Wingdings" w:hAnsi="Wingdings" w:hint="default"/>
      </w:rPr>
    </w:lvl>
  </w:abstractNum>
  <w:abstractNum w:abstractNumId="12" w15:restartNumberingAfterBreak="0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13A0DA4"/>
    <w:multiLevelType w:val="hybridMultilevel"/>
    <w:tmpl w:val="CF14DC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7" w15:restartNumberingAfterBreak="0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5480052"/>
    <w:multiLevelType w:val="hybridMultilevel"/>
    <w:tmpl w:val="7A465272"/>
    <w:lvl w:ilvl="0" w:tplc="CE24C1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102E45"/>
    <w:multiLevelType w:val="hybridMultilevel"/>
    <w:tmpl w:val="05CEF9B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FD1ABF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64FC6598"/>
    <w:multiLevelType w:val="hybridMultilevel"/>
    <w:tmpl w:val="EFF88076"/>
    <w:lvl w:ilvl="0" w:tplc="09CE5D4E">
      <w:start w:val="1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355733310">
    <w:abstractNumId w:val="9"/>
  </w:num>
  <w:num w:numId="2" w16cid:durableId="2125683407">
    <w:abstractNumId w:val="9"/>
  </w:num>
  <w:num w:numId="3" w16cid:durableId="1192063645">
    <w:abstractNumId w:val="9"/>
  </w:num>
  <w:num w:numId="4" w16cid:durableId="41175823">
    <w:abstractNumId w:val="9"/>
  </w:num>
  <w:num w:numId="5" w16cid:durableId="50932566">
    <w:abstractNumId w:val="9"/>
  </w:num>
  <w:num w:numId="6" w16cid:durableId="1435516289">
    <w:abstractNumId w:val="9"/>
  </w:num>
  <w:num w:numId="7" w16cid:durableId="316424409">
    <w:abstractNumId w:val="9"/>
  </w:num>
  <w:num w:numId="8" w16cid:durableId="4016685">
    <w:abstractNumId w:val="9"/>
  </w:num>
  <w:num w:numId="9" w16cid:durableId="1584531346">
    <w:abstractNumId w:val="7"/>
  </w:num>
  <w:num w:numId="10" w16cid:durableId="81921116">
    <w:abstractNumId w:val="17"/>
  </w:num>
  <w:num w:numId="11" w16cid:durableId="1850558961">
    <w:abstractNumId w:val="22"/>
  </w:num>
  <w:num w:numId="12" w16cid:durableId="1329558895">
    <w:abstractNumId w:val="13"/>
  </w:num>
  <w:num w:numId="13" w16cid:durableId="444933049">
    <w:abstractNumId w:val="4"/>
  </w:num>
  <w:num w:numId="14" w16cid:durableId="1741488923">
    <w:abstractNumId w:val="6"/>
  </w:num>
  <w:num w:numId="15" w16cid:durableId="1569264775">
    <w:abstractNumId w:val="1"/>
  </w:num>
  <w:num w:numId="16" w16cid:durableId="1984771322">
    <w:abstractNumId w:val="12"/>
  </w:num>
  <w:num w:numId="17" w16cid:durableId="1164852499">
    <w:abstractNumId w:val="18"/>
  </w:num>
  <w:num w:numId="18" w16cid:durableId="125589272">
    <w:abstractNumId w:val="28"/>
  </w:num>
  <w:num w:numId="19" w16cid:durableId="1094473203">
    <w:abstractNumId w:val="26"/>
  </w:num>
  <w:num w:numId="20" w16cid:durableId="908923761">
    <w:abstractNumId w:val="24"/>
  </w:num>
  <w:num w:numId="21" w16cid:durableId="352532768">
    <w:abstractNumId w:val="15"/>
  </w:num>
  <w:num w:numId="22" w16cid:durableId="467552765">
    <w:abstractNumId w:val="16"/>
  </w:num>
  <w:num w:numId="23" w16cid:durableId="985009360">
    <w:abstractNumId w:val="23"/>
  </w:num>
  <w:num w:numId="24" w16cid:durableId="1984195708">
    <w:abstractNumId w:val="27"/>
  </w:num>
  <w:num w:numId="25" w16cid:durableId="1448427651">
    <w:abstractNumId w:val="0"/>
  </w:num>
  <w:num w:numId="26" w16cid:durableId="724446739">
    <w:abstractNumId w:val="20"/>
  </w:num>
  <w:num w:numId="27" w16cid:durableId="1255817807">
    <w:abstractNumId w:val="14"/>
  </w:num>
  <w:num w:numId="28" w16cid:durableId="808283322">
    <w:abstractNumId w:val="21"/>
  </w:num>
  <w:num w:numId="29" w16cid:durableId="2057272610">
    <w:abstractNumId w:val="11"/>
  </w:num>
  <w:num w:numId="30" w16cid:durableId="388458122">
    <w:abstractNumId w:val="10"/>
  </w:num>
  <w:num w:numId="31" w16cid:durableId="289477257">
    <w:abstractNumId w:val="25"/>
  </w:num>
  <w:num w:numId="32" w16cid:durableId="1960646777">
    <w:abstractNumId w:val="8"/>
  </w:num>
  <w:num w:numId="33" w16cid:durableId="1406688224">
    <w:abstractNumId w:val="2"/>
  </w:num>
  <w:num w:numId="34" w16cid:durableId="633217559">
    <w:abstractNumId w:val="19"/>
  </w:num>
  <w:num w:numId="35" w16cid:durableId="2083217623">
    <w:abstractNumId w:val="3"/>
  </w:num>
  <w:num w:numId="36" w16cid:durableId="99302904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1NjU0MzOzMDAwNbJU0lEKTi0uzszPAykwqQUAPcRVRywAAAA="/>
  </w:docVars>
  <w:rsids>
    <w:rsidRoot w:val="00B203E4"/>
    <w:rsid w:val="0000343B"/>
    <w:rsid w:val="00025AA2"/>
    <w:rsid w:val="00031E03"/>
    <w:rsid w:val="000938BE"/>
    <w:rsid w:val="000956E3"/>
    <w:rsid w:val="000D00DE"/>
    <w:rsid w:val="000F57A1"/>
    <w:rsid w:val="00107813"/>
    <w:rsid w:val="001324C5"/>
    <w:rsid w:val="0014319B"/>
    <w:rsid w:val="00155201"/>
    <w:rsid w:val="001974DD"/>
    <w:rsid w:val="001D7665"/>
    <w:rsid w:val="00207A62"/>
    <w:rsid w:val="002518C7"/>
    <w:rsid w:val="00256CFA"/>
    <w:rsid w:val="00270B3B"/>
    <w:rsid w:val="00283973"/>
    <w:rsid w:val="003145DB"/>
    <w:rsid w:val="00323166"/>
    <w:rsid w:val="00330A5E"/>
    <w:rsid w:val="00335788"/>
    <w:rsid w:val="00343495"/>
    <w:rsid w:val="00391008"/>
    <w:rsid w:val="003B2D39"/>
    <w:rsid w:val="003B6A7E"/>
    <w:rsid w:val="003D28D1"/>
    <w:rsid w:val="00410EBA"/>
    <w:rsid w:val="00426016"/>
    <w:rsid w:val="0046686E"/>
    <w:rsid w:val="00482A2D"/>
    <w:rsid w:val="00483F25"/>
    <w:rsid w:val="004A39ED"/>
    <w:rsid w:val="004B330F"/>
    <w:rsid w:val="004B62E1"/>
    <w:rsid w:val="004E6D88"/>
    <w:rsid w:val="00510849"/>
    <w:rsid w:val="00541F78"/>
    <w:rsid w:val="0054776A"/>
    <w:rsid w:val="00557CAA"/>
    <w:rsid w:val="005B1174"/>
    <w:rsid w:val="005D2212"/>
    <w:rsid w:val="005F51C4"/>
    <w:rsid w:val="006306AA"/>
    <w:rsid w:val="006D72CD"/>
    <w:rsid w:val="006F0866"/>
    <w:rsid w:val="006F1059"/>
    <w:rsid w:val="00710075"/>
    <w:rsid w:val="007343BE"/>
    <w:rsid w:val="00742956"/>
    <w:rsid w:val="00765F7D"/>
    <w:rsid w:val="00777F12"/>
    <w:rsid w:val="007A1FA3"/>
    <w:rsid w:val="007B3C84"/>
    <w:rsid w:val="007C73E2"/>
    <w:rsid w:val="007D06B5"/>
    <w:rsid w:val="007D3F2D"/>
    <w:rsid w:val="00845E6B"/>
    <w:rsid w:val="008577D5"/>
    <w:rsid w:val="0086000A"/>
    <w:rsid w:val="00874CE3"/>
    <w:rsid w:val="0088412B"/>
    <w:rsid w:val="008A7817"/>
    <w:rsid w:val="008B0021"/>
    <w:rsid w:val="00937CE6"/>
    <w:rsid w:val="00942CBA"/>
    <w:rsid w:val="0094610A"/>
    <w:rsid w:val="009F25AD"/>
    <w:rsid w:val="00A04BC7"/>
    <w:rsid w:val="00A10CFC"/>
    <w:rsid w:val="00A12FC4"/>
    <w:rsid w:val="00A203BD"/>
    <w:rsid w:val="00A32DB9"/>
    <w:rsid w:val="00A334B0"/>
    <w:rsid w:val="00A51FB4"/>
    <w:rsid w:val="00A61610"/>
    <w:rsid w:val="00AB302B"/>
    <w:rsid w:val="00AC3C46"/>
    <w:rsid w:val="00B12AA2"/>
    <w:rsid w:val="00B203E4"/>
    <w:rsid w:val="00B32139"/>
    <w:rsid w:val="00B609F2"/>
    <w:rsid w:val="00B61DD9"/>
    <w:rsid w:val="00B710A8"/>
    <w:rsid w:val="00B94899"/>
    <w:rsid w:val="00B97AB4"/>
    <w:rsid w:val="00BA0EC9"/>
    <w:rsid w:val="00BD126B"/>
    <w:rsid w:val="00BE78A4"/>
    <w:rsid w:val="00BF2C7D"/>
    <w:rsid w:val="00C20BBB"/>
    <w:rsid w:val="00C63E3C"/>
    <w:rsid w:val="00C74CD4"/>
    <w:rsid w:val="00CA24A3"/>
    <w:rsid w:val="00CA5009"/>
    <w:rsid w:val="00CD465D"/>
    <w:rsid w:val="00CF2EBA"/>
    <w:rsid w:val="00D0285D"/>
    <w:rsid w:val="00D273FC"/>
    <w:rsid w:val="00D32B1F"/>
    <w:rsid w:val="00D57D7D"/>
    <w:rsid w:val="00D705FB"/>
    <w:rsid w:val="00D76CF0"/>
    <w:rsid w:val="00DC63C5"/>
    <w:rsid w:val="00E239E4"/>
    <w:rsid w:val="00E243BA"/>
    <w:rsid w:val="00E414A6"/>
    <w:rsid w:val="00E47162"/>
    <w:rsid w:val="00E4734B"/>
    <w:rsid w:val="00E609A2"/>
    <w:rsid w:val="00E828BB"/>
    <w:rsid w:val="00EB38E3"/>
    <w:rsid w:val="00EC4840"/>
    <w:rsid w:val="00ED69B0"/>
    <w:rsid w:val="00EE3B98"/>
    <w:rsid w:val="00F232F2"/>
    <w:rsid w:val="00F409EE"/>
    <w:rsid w:val="00F67346"/>
    <w:rsid w:val="00F73818"/>
    <w:rsid w:val="00FA1E89"/>
    <w:rsid w:val="00FA4F35"/>
    <w:rsid w:val="00FB2A59"/>
    <w:rsid w:val="00FB6A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310F3C"/>
  <w15:docId w15:val="{63A3A62C-7D5F-4258-A92E-01E64CFE97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3F25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6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3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79148">
          <w:marLeft w:val="0"/>
          <w:marRight w:val="547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31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EB5B09-A4E9-4387-A244-34ECF92649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650</Words>
  <Characters>370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</Company>
  <LinksUpToDate>false</LinksUpToDate>
  <CharactersWithSpaces>4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varesh</dc:creator>
  <cp:lastModifiedBy>Saman</cp:lastModifiedBy>
  <cp:revision>2</cp:revision>
  <dcterms:created xsi:type="dcterms:W3CDTF">2023-04-23T09:16:00Z</dcterms:created>
  <dcterms:modified xsi:type="dcterms:W3CDTF">2023-04-23T09:16:00Z</dcterms:modified>
</cp:coreProperties>
</file>